
<file path=[Content_Types].xml><?xml version="1.0" encoding="utf-8"?>
<Types xmlns="http://schemas.openxmlformats.org/package/2006/content-types">
  <Default Extension="10E6F620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E91C6" w14:textId="77777777" w:rsidR="00DB7EC2" w:rsidRDefault="000351D5" w:rsidP="00DB7EC2">
      <w:pPr>
        <w:ind w:left="-993" w:right="-118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815E1B3" wp14:editId="5A80710F">
                <wp:simplePos x="0" y="0"/>
                <wp:positionH relativeFrom="column">
                  <wp:posOffset>4220210</wp:posOffset>
                </wp:positionH>
                <wp:positionV relativeFrom="paragraph">
                  <wp:posOffset>-104775</wp:posOffset>
                </wp:positionV>
                <wp:extent cx="2743200" cy="100012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0E7273" w14:textId="77777777" w:rsidR="00506B2F" w:rsidRPr="000351D5" w:rsidRDefault="000351D5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0351D5">
                              <w:rPr>
                                <w:noProof/>
                                <w:sz w:val="32"/>
                                <w:szCs w:val="32"/>
                                <w:lang w:eastAsia="en-GB"/>
                              </w:rPr>
                              <w:drawing>
                                <wp:inline distT="0" distB="0" distL="0" distR="0" wp14:anchorId="030EF091" wp14:editId="6F2F9934">
                                  <wp:extent cx="2553970" cy="632120"/>
                                  <wp:effectExtent l="0" t="0" r="0" b="0"/>
                                  <wp:docPr id="14" name="Picture 14" descr="S:\Branded Templates\TuVida logos\TuVida LOGOS\TV LOGO SUITE\REGIONAL EXTENSIONS\LONDON\DIGITAL_WEB\Tu Vida_Logo_regionalext_London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S:\Branded Templates\TuVida logos\TuVida LOGOS\TV LOGO SUITE\REGIONAL EXTENSIONS\LONDON\DIGITAL_WEB\Tu Vida_Logo_regionalext_London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53970" cy="6321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15E1B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32.3pt;margin-top:-8.25pt;width:3in;height:78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" fillcolor="white [3201]" stroked="f" strokeweight=".5pt">
                <v:textbox>
                  <w:txbxContent>
                    <w:p w14:paraId="310E7273" w14:textId="77777777" w:rsidR="00506B2F" w:rsidRPr="000351D5" w:rsidRDefault="000351D5">
                      <w:pPr>
                        <w:rPr>
                          <w:sz w:val="32"/>
                          <w:szCs w:val="32"/>
                        </w:rPr>
                      </w:pPr>
                      <w:r w:rsidRPr="000351D5">
                        <w:rPr>
                          <w:noProof/>
                          <w:sz w:val="32"/>
                          <w:szCs w:val="32"/>
                          <w:lang w:eastAsia="en-GB"/>
                        </w:rPr>
                        <w:drawing>
                          <wp:inline distT="0" distB="0" distL="0" distR="0" wp14:anchorId="030EF091" wp14:editId="6F2F9934">
                            <wp:extent cx="2553970" cy="632120"/>
                            <wp:effectExtent l="0" t="0" r="0" b="0"/>
                            <wp:docPr id="14" name="Picture 14" descr="S:\Branded Templates\TuVida logos\TuVida LOGOS\TV LOGO SUITE\REGIONAL EXTENSIONS\LONDON\DIGITAL_WEB\Tu Vida_Logo_regionalext_London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S:\Branded Templates\TuVida logos\TuVida LOGOS\TV LOGO SUITE\REGIONAL EXTENSIONS\LONDON\DIGITAL_WEB\Tu Vida_Logo_regionalext_London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53970" cy="6321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C7E2EE9" wp14:editId="5FDA47AE">
                <wp:simplePos x="0" y="0"/>
                <wp:positionH relativeFrom="column">
                  <wp:posOffset>229235</wp:posOffset>
                </wp:positionH>
                <wp:positionV relativeFrom="paragraph">
                  <wp:posOffset>-152400</wp:posOffset>
                </wp:positionV>
                <wp:extent cx="2971800" cy="12287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228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BA162D" w14:textId="77777777" w:rsidR="00506B2F" w:rsidRDefault="000351D5">
                            <w:r w:rsidRPr="000351D5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0155862" wp14:editId="1DEC4ECB">
                                  <wp:extent cx="2782570" cy="733741"/>
                                  <wp:effectExtent l="0" t="0" r="0" b="9525"/>
                                  <wp:docPr id="13" name="Picture 13" descr="S:\Branded Templates\TuVida logos\TuVida LOGOS\TV LOGO SUITE\SUB BRAND EXTENSIONS\CARERS HUBS\Ealing\TV_CarersHub_Ealin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S:\Branded Templates\TuVida logos\TuVida LOGOS\TV LOGO SUITE\SUB BRAND EXTENSIONS\CARERS HUBS\Ealing\TV_CarersHub_Ealin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2570" cy="7337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7E2EE9" id="Text Box 9" o:spid="_x0000_s1027" type="#_x0000_t202" style="position:absolute;left:0;text-align:left;margin-left:18.05pt;margin-top:-12pt;width:234pt;height:96.75pt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" fillcolor="white [3201]" stroked="f" strokeweight=".5pt">
                <v:textbox>
                  <w:txbxContent>
                    <w:p w14:paraId="29BA162D" w14:textId="77777777" w:rsidR="00506B2F" w:rsidRDefault="000351D5">
                      <w:r w:rsidRPr="000351D5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0155862" wp14:editId="1DEC4ECB">
                            <wp:extent cx="2782570" cy="733741"/>
                            <wp:effectExtent l="0" t="0" r="0" b="9525"/>
                            <wp:docPr id="13" name="Picture 13" descr="S:\Branded Templates\TuVida logos\TuVida LOGOS\TV LOGO SUITE\SUB BRAND EXTENSIONS\CARERS HUBS\Ealing\TV_CarersHub_Ealin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S:\Branded Templates\TuVida logos\TuVida LOGOS\TV LOGO SUITE\SUB BRAND EXTENSIONS\CARERS HUBS\Ealing\TV_CarersHub_Ealin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2570" cy="7337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F8B55B0" w14:textId="77777777" w:rsidR="00DB7EC2" w:rsidRDefault="00DB7EC2" w:rsidP="00DB7EC2">
      <w:pPr>
        <w:jc w:val="center"/>
        <w:rPr>
          <w:rFonts w:ascii="Montserrat" w:hAnsi="Montserrat"/>
          <w:sz w:val="44"/>
          <w:szCs w:val="44"/>
        </w:rPr>
      </w:pPr>
    </w:p>
    <w:p w14:paraId="6F6304F8" w14:textId="77777777" w:rsidR="00DB7EC2" w:rsidRDefault="00DB7EC2" w:rsidP="00DB7EC2">
      <w:pPr>
        <w:tabs>
          <w:tab w:val="left" w:pos="7920"/>
        </w:tabs>
        <w:jc w:val="center"/>
        <w:rPr>
          <w:rFonts w:ascii="Montserrat Medium" w:hAnsi="Montserrat Medium"/>
          <w:sz w:val="36"/>
          <w:szCs w:val="36"/>
        </w:rPr>
      </w:pPr>
    </w:p>
    <w:p w14:paraId="44C29B99" w14:textId="77777777" w:rsidR="00DB7EC2" w:rsidRDefault="00DB7EC2" w:rsidP="00DB7EC2">
      <w:pPr>
        <w:tabs>
          <w:tab w:val="left" w:pos="7920"/>
        </w:tabs>
        <w:jc w:val="center"/>
        <w:rPr>
          <w:rFonts w:ascii="Montserrat Medium" w:hAnsi="Montserrat Medium"/>
          <w:sz w:val="36"/>
          <w:szCs w:val="36"/>
        </w:rPr>
      </w:pPr>
    </w:p>
    <w:p w14:paraId="78D82002" w14:textId="77777777" w:rsidR="00DB7EC2" w:rsidRDefault="00DB7EC2" w:rsidP="00DB7EC2">
      <w:pPr>
        <w:tabs>
          <w:tab w:val="left" w:pos="7920"/>
        </w:tabs>
        <w:jc w:val="center"/>
        <w:rPr>
          <w:rFonts w:ascii="Montserrat Medium" w:hAnsi="Montserrat Medium"/>
          <w:sz w:val="36"/>
          <w:szCs w:val="36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3FCD067" wp14:editId="24D3D25E">
                <wp:simplePos x="0" y="0"/>
                <wp:positionH relativeFrom="page">
                  <wp:posOffset>7155815</wp:posOffset>
                </wp:positionH>
                <wp:positionV relativeFrom="paragraph">
                  <wp:posOffset>3147060</wp:posOffset>
                </wp:positionV>
                <wp:extent cx="5772785" cy="925195"/>
                <wp:effectExtent l="0" t="0" r="0" b="8255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92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6FC57" w14:textId="77777777" w:rsidR="00DB7EC2" w:rsidRDefault="00DB7EC2" w:rsidP="00DB7EC2">
                            <w:pPr>
                              <w:rPr>
                                <w:rFonts w:ascii="Montserrat" w:hAnsi="Montserrat"/>
                                <w:b/>
                                <w:color w:val="00B0F0"/>
                                <w:sz w:val="32"/>
                                <w:szCs w:val="32"/>
                              </w:rPr>
                            </w:pPr>
                          </w:p>
                          <w:p w14:paraId="153B76A4" w14:textId="77777777" w:rsidR="00DB7EC2" w:rsidRDefault="00DB7EC2" w:rsidP="00DB7EC2">
                            <w:pPr>
                              <w:jc w:val="center"/>
                              <w:rPr>
                                <w:rFonts w:ascii="Montserrat Medium" w:hAnsi="Montserrat Medium"/>
                                <w:b/>
                                <w:color w:val="007DA5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ontserrat Medium" w:hAnsi="Montserrat Medium"/>
                                <w:b/>
                                <w:color w:val="007DA5"/>
                                <w:sz w:val="32"/>
                                <w:szCs w:val="32"/>
                              </w:rPr>
                              <w:t>Adult Carers, Young Carers &amp;</w:t>
                            </w:r>
                          </w:p>
                          <w:p w14:paraId="25432DAC" w14:textId="77777777" w:rsidR="00DB7EC2" w:rsidRDefault="00DB7EC2" w:rsidP="00DB7EC2">
                            <w:pPr>
                              <w:jc w:val="center"/>
                              <w:rPr>
                                <w:rFonts w:ascii="Montserrat Medium" w:hAnsi="Montserrat Medium"/>
                                <w:b/>
                                <w:color w:val="007DA5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ontserrat Medium" w:hAnsi="Montserrat Medium"/>
                                <w:b/>
                                <w:color w:val="007DA5"/>
                                <w:sz w:val="32"/>
                                <w:szCs w:val="32"/>
                              </w:rPr>
                              <w:t>are all Families welcome to join us!</w:t>
                            </w:r>
                          </w:p>
                          <w:p w14:paraId="1D3BECE3" w14:textId="77777777" w:rsidR="00DB7EC2" w:rsidRDefault="00DB7EC2" w:rsidP="00DB7EC2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CD067" id="Text Box 217" o:spid="_x0000_s1028" type="#_x0000_t202" style="position:absolute;left:0;text-align:left;margin-left:563.45pt;margin-top:247.8pt;width:454.55pt;height:72.8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" stroked="f">
                <v:textbox inset="0,0,0,0">
                  <w:txbxContent>
                    <w:p w14:paraId="63F6FC57" w14:textId="77777777" w:rsidR="00DB7EC2" w:rsidRDefault="00DB7EC2" w:rsidP="00DB7EC2">
                      <w:pPr>
                        <w:rPr>
                          <w:rFonts w:ascii="Montserrat" w:hAnsi="Montserrat"/>
                          <w:b/>
                          <w:color w:val="00B0F0"/>
                          <w:sz w:val="32"/>
                          <w:szCs w:val="32"/>
                        </w:rPr>
                      </w:pPr>
                    </w:p>
                    <w:p w14:paraId="153B76A4" w14:textId="77777777" w:rsidR="00DB7EC2" w:rsidRDefault="00DB7EC2" w:rsidP="00DB7EC2">
                      <w:pPr>
                        <w:jc w:val="center"/>
                        <w:rPr>
                          <w:rFonts w:ascii="Montserrat Medium" w:hAnsi="Montserrat Medium"/>
                          <w:b/>
                          <w:color w:val="007DA5"/>
                          <w:sz w:val="32"/>
                          <w:szCs w:val="32"/>
                        </w:rPr>
                      </w:pPr>
                      <w:r>
                        <w:rPr>
                          <w:rFonts w:ascii="Montserrat Medium" w:hAnsi="Montserrat Medium"/>
                          <w:b/>
                          <w:color w:val="007DA5"/>
                          <w:sz w:val="32"/>
                          <w:szCs w:val="32"/>
                        </w:rPr>
                        <w:t>Adult Carers, Young Carers &amp;</w:t>
                      </w:r>
                    </w:p>
                    <w:p w14:paraId="25432DAC" w14:textId="77777777" w:rsidR="00DB7EC2" w:rsidRDefault="00DB7EC2" w:rsidP="00DB7EC2">
                      <w:pPr>
                        <w:jc w:val="center"/>
                        <w:rPr>
                          <w:rFonts w:ascii="Montserrat Medium" w:hAnsi="Montserrat Medium"/>
                          <w:b/>
                          <w:color w:val="007DA5"/>
                          <w:sz w:val="32"/>
                          <w:szCs w:val="32"/>
                        </w:rPr>
                      </w:pPr>
                      <w:r>
                        <w:rPr>
                          <w:rFonts w:ascii="Montserrat Medium" w:hAnsi="Montserrat Medium"/>
                          <w:b/>
                          <w:color w:val="007DA5"/>
                          <w:sz w:val="32"/>
                          <w:szCs w:val="32"/>
                        </w:rPr>
                        <w:t>are all Families welcome to join us!</w:t>
                      </w:r>
                    </w:p>
                    <w:p w14:paraId="1D3BECE3" w14:textId="77777777" w:rsidR="00DB7EC2" w:rsidRDefault="00DB7EC2" w:rsidP="00DB7EC2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650EE5B" w14:textId="77777777" w:rsidR="00506B2F" w:rsidRDefault="000351D5" w:rsidP="00DB7EC2">
      <w:pPr>
        <w:tabs>
          <w:tab w:val="left" w:pos="7920"/>
        </w:tabs>
        <w:jc w:val="center"/>
        <w:rPr>
          <w:rFonts w:ascii="Montserrat Medium" w:hAnsi="Montserrat Medium"/>
          <w:b/>
          <w:sz w:val="44"/>
          <w:szCs w:val="44"/>
        </w:rPr>
      </w:pPr>
      <w:r>
        <w:rPr>
          <w:noProof/>
          <w:lang w:eastAsia="en-GB"/>
        </w:rPr>
        <w:drawing>
          <wp:inline distT="0" distB="0" distL="0" distR="0" wp14:anchorId="6D3A168B" wp14:editId="687FCDC0">
            <wp:extent cx="1868400" cy="1170000"/>
            <wp:effectExtent l="0" t="0" r="0" b="0"/>
            <wp:docPr id="1" name="Picture 1" descr="Carers We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rers We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400" cy="11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4D5D3" w14:textId="77777777" w:rsidR="00506B2F" w:rsidRDefault="00506B2F" w:rsidP="00DB7EC2">
      <w:pPr>
        <w:tabs>
          <w:tab w:val="left" w:pos="7920"/>
        </w:tabs>
        <w:jc w:val="center"/>
        <w:rPr>
          <w:rFonts w:ascii="Montserrat Medium" w:hAnsi="Montserrat Medium"/>
          <w:b/>
          <w:sz w:val="44"/>
          <w:szCs w:val="44"/>
        </w:rPr>
      </w:pPr>
    </w:p>
    <w:p w14:paraId="351BE568" w14:textId="77777777" w:rsidR="00506B2F" w:rsidRDefault="000351D5" w:rsidP="00DB7EC2">
      <w:pPr>
        <w:tabs>
          <w:tab w:val="left" w:pos="7920"/>
        </w:tabs>
        <w:jc w:val="center"/>
        <w:rPr>
          <w:rFonts w:ascii="Montserrat Medium" w:hAnsi="Montserrat Medium"/>
          <w:b/>
          <w:sz w:val="44"/>
          <w:szCs w:val="44"/>
        </w:rPr>
      </w:pPr>
      <w:r>
        <w:rPr>
          <w:noProof/>
          <w:lang w:eastAsia="en-GB"/>
        </w:rPr>
        <w:drawing>
          <wp:inline distT="0" distB="0" distL="0" distR="0" wp14:anchorId="0A053750" wp14:editId="0527B582">
            <wp:extent cx="3049200" cy="1087200"/>
            <wp:effectExtent l="0" t="0" r="0" b="0"/>
            <wp:docPr id="4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200" cy="108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3C93E3" w14:textId="77777777" w:rsidR="00DB7EC2" w:rsidRPr="002A450D" w:rsidRDefault="00DB7EC2" w:rsidP="00DB7EC2">
      <w:pPr>
        <w:tabs>
          <w:tab w:val="left" w:pos="7920"/>
        </w:tabs>
        <w:jc w:val="center"/>
        <w:rPr>
          <w:b/>
          <w:sz w:val="44"/>
          <w:szCs w:val="44"/>
        </w:rPr>
      </w:pPr>
      <w:r w:rsidRPr="002A450D">
        <w:rPr>
          <w:rFonts w:ascii="Montserrat Medium" w:hAnsi="Montserrat Medium"/>
          <w:b/>
          <w:sz w:val="44"/>
          <w:szCs w:val="44"/>
        </w:rPr>
        <w:t>“</w:t>
      </w:r>
      <w:r w:rsidRPr="002A450D">
        <w:rPr>
          <w:rFonts w:ascii="Montserrat Medium" w:hAnsi="Montserrat Medium"/>
          <w:b/>
          <w:sz w:val="40"/>
          <w:szCs w:val="40"/>
        </w:rPr>
        <w:t>Making Caring Visible and Valued</w:t>
      </w:r>
      <w:r w:rsidRPr="002A450D">
        <w:rPr>
          <w:rFonts w:ascii="Montserrat Medium" w:hAnsi="Montserrat Medium"/>
          <w:b/>
          <w:sz w:val="44"/>
          <w:szCs w:val="44"/>
        </w:rPr>
        <w:t>”</w:t>
      </w:r>
    </w:p>
    <w:p w14:paraId="51021B6B" w14:textId="77777777" w:rsidR="00DB7EC2" w:rsidRDefault="00DB7EC2" w:rsidP="00DB7EC2">
      <w:pPr>
        <w:jc w:val="center"/>
        <w:rPr>
          <w:rFonts w:ascii="Montserrat" w:hAnsi="Montserrat"/>
          <w:sz w:val="48"/>
          <w:szCs w:val="48"/>
        </w:rPr>
      </w:pPr>
    </w:p>
    <w:p w14:paraId="58E2BB4D" w14:textId="77777777" w:rsidR="00506B2F" w:rsidRDefault="00506B2F" w:rsidP="00DB7EC2">
      <w:pPr>
        <w:jc w:val="center"/>
        <w:rPr>
          <w:rFonts w:ascii="Montserrat" w:hAnsi="Montserrat"/>
          <w:b/>
          <w:sz w:val="40"/>
          <w:szCs w:val="40"/>
        </w:rPr>
      </w:pPr>
    </w:p>
    <w:p w14:paraId="0D38543D" w14:textId="77777777" w:rsidR="00DB7EC2" w:rsidRDefault="00DB7EC2" w:rsidP="00DB7EC2">
      <w:pPr>
        <w:jc w:val="center"/>
        <w:rPr>
          <w:rFonts w:ascii="Montserrat" w:hAnsi="Montserrat"/>
          <w:b/>
          <w:sz w:val="40"/>
          <w:szCs w:val="40"/>
        </w:rPr>
      </w:pPr>
      <w:r>
        <w:rPr>
          <w:rFonts w:ascii="Montserrat" w:hAnsi="Montserrat"/>
          <w:b/>
          <w:sz w:val="40"/>
          <w:szCs w:val="40"/>
        </w:rPr>
        <w:t>Join us for a week of virtual health, wellbeing &amp; fun activities</w:t>
      </w:r>
    </w:p>
    <w:p w14:paraId="450464C7" w14:textId="77777777" w:rsidR="00DB7EC2" w:rsidRPr="002A450D" w:rsidRDefault="00DB7EC2" w:rsidP="00DB7EC2">
      <w:pPr>
        <w:jc w:val="center"/>
        <w:rPr>
          <w:rFonts w:ascii="Montserrat" w:hAnsi="Montserrat"/>
          <w:b/>
          <w:sz w:val="40"/>
          <w:szCs w:val="40"/>
        </w:rPr>
      </w:pPr>
      <w:r w:rsidRPr="002A450D">
        <w:rPr>
          <w:rFonts w:ascii="Montserrat" w:hAnsi="Montserrat"/>
          <w:b/>
          <w:sz w:val="40"/>
          <w:szCs w:val="40"/>
        </w:rPr>
        <w:t>5</w:t>
      </w:r>
      <w:r w:rsidRPr="002A450D">
        <w:rPr>
          <w:rFonts w:ascii="Montserrat" w:hAnsi="Montserrat"/>
          <w:b/>
          <w:sz w:val="40"/>
          <w:szCs w:val="40"/>
          <w:vertAlign w:val="superscript"/>
        </w:rPr>
        <w:t>th</w:t>
      </w:r>
      <w:r w:rsidRPr="002A450D">
        <w:rPr>
          <w:rFonts w:ascii="Montserrat" w:hAnsi="Montserrat"/>
          <w:b/>
          <w:sz w:val="40"/>
          <w:szCs w:val="40"/>
        </w:rPr>
        <w:t xml:space="preserve"> – 13</w:t>
      </w:r>
      <w:r w:rsidRPr="002A450D">
        <w:rPr>
          <w:rFonts w:ascii="Montserrat" w:hAnsi="Montserrat"/>
          <w:b/>
          <w:sz w:val="40"/>
          <w:szCs w:val="40"/>
          <w:vertAlign w:val="superscript"/>
        </w:rPr>
        <w:t>th</w:t>
      </w:r>
      <w:r w:rsidRPr="002A450D">
        <w:rPr>
          <w:rFonts w:ascii="Montserrat" w:hAnsi="Montserrat"/>
          <w:b/>
          <w:sz w:val="40"/>
          <w:szCs w:val="40"/>
        </w:rPr>
        <w:t xml:space="preserve"> June 2021</w:t>
      </w:r>
    </w:p>
    <w:p w14:paraId="549AFE1C" w14:textId="77777777" w:rsidR="00DB7EC2" w:rsidRDefault="00DB7EC2" w:rsidP="00DB7EC2">
      <w:pPr>
        <w:jc w:val="center"/>
        <w:rPr>
          <w:rFonts w:ascii="Montserrat" w:hAnsi="Montserrat"/>
          <w:sz w:val="48"/>
          <w:szCs w:val="48"/>
        </w:rPr>
      </w:pPr>
    </w:p>
    <w:p w14:paraId="59134D84" w14:textId="77777777" w:rsidR="00DB7EC2" w:rsidRDefault="00DB7EC2" w:rsidP="00DB7EC2">
      <w:pPr>
        <w:tabs>
          <w:tab w:val="left" w:pos="167"/>
        </w:tabs>
        <w:jc w:val="center"/>
        <w:rPr>
          <w:rFonts w:ascii="Montserrat" w:hAnsi="Montserrat"/>
          <w:sz w:val="48"/>
          <w:szCs w:val="48"/>
        </w:rPr>
      </w:pPr>
      <w:r>
        <w:rPr>
          <w:noProof/>
          <w:lang w:eastAsia="en-GB"/>
        </w:rPr>
        <w:drawing>
          <wp:inline distT="0" distB="0" distL="0" distR="0" wp14:anchorId="5F6AED9A" wp14:editId="242A21B0">
            <wp:extent cx="6838950" cy="114300"/>
            <wp:effectExtent l="0" t="0" r="0" b="0"/>
            <wp:docPr id="6" name="Picture 6" descr="cid:image004.png@01D75896.F5C731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id:image004.png@01D75896.F5C731D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19685" w14:textId="77777777" w:rsidR="00DB7EC2" w:rsidRDefault="00DB7EC2" w:rsidP="00DB7EC2">
      <w:pPr>
        <w:tabs>
          <w:tab w:val="left" w:pos="167"/>
        </w:tabs>
        <w:jc w:val="center"/>
        <w:rPr>
          <w:rFonts w:ascii="Montserrat" w:hAnsi="Montserrat"/>
          <w:sz w:val="48"/>
          <w:szCs w:val="48"/>
        </w:rPr>
      </w:pPr>
    </w:p>
    <w:p w14:paraId="704856C9" w14:textId="77777777" w:rsidR="00506B2F" w:rsidRDefault="00DB7EC2" w:rsidP="00DB7EC2">
      <w:pPr>
        <w:jc w:val="center"/>
        <w:rPr>
          <w:rFonts w:ascii="Montserrat Medium" w:hAnsi="Montserrat Medium"/>
          <w:b/>
        </w:rPr>
      </w:pPr>
      <w:r>
        <w:rPr>
          <w:rFonts w:ascii="Montserrat Medium" w:hAnsi="Montserrat Medium"/>
          <w:b/>
        </w:rPr>
        <w:t xml:space="preserve">All sessions will run on Zoom/ MS Teams. A laptop/tablet/smart phone with speaker &amp; camera </w:t>
      </w:r>
    </w:p>
    <w:p w14:paraId="2236617F" w14:textId="77777777" w:rsidR="00DB7EC2" w:rsidRDefault="00DB7EC2" w:rsidP="00DB7EC2">
      <w:pPr>
        <w:jc w:val="center"/>
        <w:rPr>
          <w:rFonts w:ascii="Montserrat Medium" w:hAnsi="Montserrat Medium"/>
          <w:b/>
        </w:rPr>
      </w:pPr>
      <w:r>
        <w:rPr>
          <w:rFonts w:ascii="Montserrat Medium" w:hAnsi="Montserrat Medium"/>
          <w:b/>
        </w:rPr>
        <w:t xml:space="preserve">are required.  </w:t>
      </w:r>
    </w:p>
    <w:p w14:paraId="1B46FE03" w14:textId="77777777" w:rsidR="00DB7EC2" w:rsidRDefault="00DB7EC2" w:rsidP="00DB7EC2">
      <w:pPr>
        <w:jc w:val="center"/>
        <w:rPr>
          <w:rFonts w:ascii="Montserrat Medium" w:hAnsi="Montserrat Medium"/>
          <w:b/>
        </w:rPr>
      </w:pPr>
      <w:r>
        <w:rPr>
          <w:rFonts w:ascii="Montserrat Medium" w:hAnsi="Montserrat Medium"/>
          <w:b/>
        </w:rPr>
        <w:t xml:space="preserve"> For more information or to book onto a session, please contact us on </w:t>
      </w:r>
    </w:p>
    <w:p w14:paraId="0D8B6766" w14:textId="77777777" w:rsidR="00DB7EC2" w:rsidRDefault="00DB7EC2" w:rsidP="00DB7EC2">
      <w:pPr>
        <w:jc w:val="center"/>
        <w:rPr>
          <w:rFonts w:ascii="Montserrat Medium" w:hAnsi="Montserrat Medium"/>
          <w:b/>
        </w:rPr>
      </w:pPr>
      <w:r>
        <w:rPr>
          <w:rFonts w:ascii="Montserrat Medium" w:hAnsi="Montserrat Medium"/>
          <w:b/>
        </w:rPr>
        <w:t xml:space="preserve">Tel no : 020 3137 6194 or email: </w:t>
      </w:r>
      <w:hyperlink r:id="rId12" w:history="1">
        <w:r>
          <w:rPr>
            <w:rStyle w:val="Hyperlink"/>
            <w:rFonts w:ascii="Montserrat Medium" w:hAnsi="Montserrat Medium"/>
            <w:b/>
          </w:rPr>
          <w:t>london@tuvida.org</w:t>
        </w:r>
      </w:hyperlink>
      <w:r>
        <w:rPr>
          <w:rFonts w:ascii="Montserrat Medium" w:hAnsi="Montserrat Medium"/>
          <w:b/>
        </w:rPr>
        <w:t xml:space="preserve"> </w:t>
      </w:r>
    </w:p>
    <w:p w14:paraId="380A7146" w14:textId="77777777" w:rsidR="00DB7EC2" w:rsidRDefault="00DB7EC2" w:rsidP="00DB7EC2">
      <w:pPr>
        <w:tabs>
          <w:tab w:val="left" w:pos="167"/>
        </w:tabs>
        <w:jc w:val="center"/>
        <w:rPr>
          <w:rFonts w:ascii="Montserrat" w:hAnsi="Montserrat"/>
          <w:sz w:val="48"/>
          <w:szCs w:val="48"/>
        </w:rPr>
      </w:pPr>
    </w:p>
    <w:p w14:paraId="03A84D45" w14:textId="77777777" w:rsidR="00DB7EC2" w:rsidRDefault="00DB7EC2" w:rsidP="00DB7EC2">
      <w:pPr>
        <w:tabs>
          <w:tab w:val="left" w:pos="167"/>
        </w:tabs>
        <w:rPr>
          <w:rFonts w:ascii="Montserrat" w:hAnsi="Montserrat"/>
          <w:sz w:val="48"/>
          <w:szCs w:val="48"/>
        </w:rPr>
      </w:pPr>
    </w:p>
    <w:p w14:paraId="6AA90470" w14:textId="77777777" w:rsidR="00DB7EC2" w:rsidRDefault="00DB7EC2" w:rsidP="00DB7EC2">
      <w:pPr>
        <w:jc w:val="center"/>
        <w:rPr>
          <w:rFonts w:ascii="Montserrat" w:hAnsi="Montserrat"/>
          <w:sz w:val="48"/>
          <w:szCs w:val="48"/>
        </w:rPr>
      </w:pPr>
      <w:r>
        <w:rPr>
          <w:noProof/>
          <w:lang w:eastAsia="en-GB"/>
        </w:rPr>
        <w:drawing>
          <wp:inline distT="0" distB="0" distL="0" distR="0" wp14:anchorId="7F5B1043" wp14:editId="638BC470">
            <wp:extent cx="6838950" cy="114300"/>
            <wp:effectExtent l="0" t="0" r="0" b="0"/>
            <wp:docPr id="7" name="Picture 7" descr="cid:image004.png@01D75896.F5C731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id:image004.png@01D75896.F5C731D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80" w:rightFromText="180" w:bottomFromText="160" w:vertAnchor="text" w:horzAnchor="margin" w:tblpY="-566"/>
        <w:tblW w:w="11452" w:type="dxa"/>
        <w:tblLook w:val="04A0" w:firstRow="1" w:lastRow="0" w:firstColumn="1" w:lastColumn="0" w:noHBand="0" w:noVBand="1"/>
      </w:tblPr>
      <w:tblGrid>
        <w:gridCol w:w="1113"/>
        <w:gridCol w:w="309"/>
        <w:gridCol w:w="10030"/>
      </w:tblGrid>
      <w:tr w:rsidR="00DB7EC2" w14:paraId="0D63A7D4" w14:textId="77777777" w:rsidTr="000351D5">
        <w:trPr>
          <w:trHeight w:val="288"/>
        </w:trPr>
        <w:tc>
          <w:tcPr>
            <w:tcW w:w="128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7DA5"/>
            <w:noWrap/>
            <w:vAlign w:val="bottom"/>
            <w:hideMark/>
          </w:tcPr>
          <w:p w14:paraId="711C3B9D" w14:textId="77777777" w:rsidR="00DB7EC2" w:rsidRDefault="00DB7EC2">
            <w:pPr>
              <w:jc w:val="center"/>
              <w:rPr>
                <w:rFonts w:ascii="Montserrat" w:eastAsia="Times New Roman" w:hAnsi="Montserrat" w:cs="Times New Roman"/>
                <w:b/>
                <w:bCs/>
                <w:color w:val="FFFFFF" w:themeColor="background1"/>
                <w:sz w:val="28"/>
                <w:szCs w:val="28"/>
                <w:lang w:eastAsia="en-GB"/>
              </w:rPr>
            </w:pPr>
            <w:r>
              <w:rPr>
                <w:rFonts w:ascii="Montserrat" w:eastAsia="Times New Roman" w:hAnsi="Montserrat" w:cs="Times New Roman"/>
                <w:b/>
                <w:bCs/>
                <w:color w:val="FFFFFF" w:themeColor="background1"/>
                <w:sz w:val="28"/>
                <w:szCs w:val="28"/>
                <w:lang w:eastAsia="en-GB"/>
              </w:rPr>
              <w:lastRenderedPageBreak/>
              <w:t>Date</w:t>
            </w:r>
          </w:p>
        </w:tc>
        <w:tc>
          <w:tcPr>
            <w:tcW w:w="10172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5B9BD5" w:themeColor="accent1"/>
            </w:tcBorders>
            <w:shd w:val="clear" w:color="auto" w:fill="007DA5"/>
            <w:noWrap/>
            <w:vAlign w:val="bottom"/>
            <w:hideMark/>
          </w:tcPr>
          <w:p w14:paraId="6327EAB2" w14:textId="77777777" w:rsidR="00DB7EC2" w:rsidRDefault="00DB7EC2">
            <w:pPr>
              <w:jc w:val="center"/>
              <w:rPr>
                <w:rFonts w:ascii="Montserrat" w:eastAsia="Times New Roman" w:hAnsi="Montserrat" w:cs="Times New Roman"/>
                <w:b/>
                <w:bCs/>
                <w:color w:val="FFFFFF" w:themeColor="background1"/>
                <w:sz w:val="28"/>
                <w:szCs w:val="28"/>
                <w:lang w:eastAsia="en-GB"/>
              </w:rPr>
            </w:pPr>
            <w:r>
              <w:rPr>
                <w:rFonts w:ascii="Montserrat" w:eastAsia="Times New Roman" w:hAnsi="Montserrat" w:cs="Times New Roman"/>
                <w:b/>
                <w:bCs/>
                <w:color w:val="FFFFFF" w:themeColor="background1"/>
                <w:sz w:val="28"/>
                <w:szCs w:val="28"/>
                <w:lang w:eastAsia="en-GB"/>
              </w:rPr>
              <w:t>Details</w:t>
            </w:r>
          </w:p>
        </w:tc>
      </w:tr>
      <w:tr w:rsidR="00DB7EC2" w:rsidRPr="002A450D" w14:paraId="1A674F53" w14:textId="77777777" w:rsidTr="000351D5">
        <w:trPr>
          <w:trHeight w:val="593"/>
        </w:trPr>
        <w:tc>
          <w:tcPr>
            <w:tcW w:w="128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000000" w:themeFill="text1"/>
            <w:vAlign w:val="center"/>
            <w:hideMark/>
          </w:tcPr>
          <w:p w14:paraId="432A187A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Saturday </w:t>
            </w:r>
          </w:p>
          <w:p w14:paraId="40F9DD75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000000" w:themeColor="text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>5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vertAlign w:val="superscript"/>
                <w:lang w:eastAsia="en-GB"/>
              </w:rPr>
              <w:t>th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 June </w:t>
            </w:r>
          </w:p>
        </w:tc>
        <w:tc>
          <w:tcPr>
            <w:tcW w:w="33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5B9BD5" w:themeColor="accent1"/>
            </w:tcBorders>
            <w:vAlign w:val="center"/>
            <w:hideMark/>
          </w:tcPr>
          <w:p w14:paraId="4CB1A2E0" w14:textId="77777777" w:rsidR="00DB7EC2" w:rsidRPr="002A450D" w:rsidRDefault="00DB7EC2">
            <w:pPr>
              <w:widowControl w:val="0"/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>1</w:t>
            </w:r>
          </w:p>
        </w:tc>
        <w:tc>
          <w:tcPr>
            <w:tcW w:w="98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5B9BD5" w:themeColor="accent1"/>
            </w:tcBorders>
            <w:vAlign w:val="center"/>
            <w:hideMark/>
          </w:tcPr>
          <w:p w14:paraId="55C24F41" w14:textId="77777777" w:rsidR="00DB7EC2" w:rsidRPr="002A450D" w:rsidRDefault="00DB7EC2" w:rsidP="000351D5">
            <w:pPr>
              <w:spacing w:before="20" w:after="20"/>
              <w:rPr>
                <w:rFonts w:ascii="Montserrat Medium" w:eastAsia="Times New Roman" w:hAnsi="Montserrat Medium" w:cs="Times New Roman"/>
                <w:lang w:eastAsia="en-GB"/>
              </w:rPr>
            </w:pP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Nourished Minds – Cookery group with Chefs Laura and Henry, from 11.00am - 1.00pm</w:t>
            </w:r>
            <w:r w:rsidR="009C2D4B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.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 </w:t>
            </w:r>
            <w:r w:rsidR="009C2D4B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R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ecipe </w:t>
            </w:r>
            <w:r w:rsidR="009C2D4B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- 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Turkish style chicken </w:t>
            </w:r>
            <w:r w:rsidR="002A450D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s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hish </w:t>
            </w:r>
            <w:r w:rsidR="002A450D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k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ebabs with Turkish </w:t>
            </w:r>
            <w:r w:rsidR="002A450D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c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hopped </w:t>
            </w:r>
            <w:r w:rsidR="002A450D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s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alad </w:t>
            </w:r>
            <w:r w:rsidR="000351D5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&amp;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 </w:t>
            </w:r>
            <w:r w:rsidR="002A450D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c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hilli </w:t>
            </w:r>
            <w:r w:rsidR="002A450D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b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utter</w:t>
            </w:r>
            <w:r w:rsidR="002A450D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. </w:t>
            </w: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 </w:t>
            </w:r>
            <w:r w:rsidR="002A450D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 </w:t>
            </w:r>
            <w:r w:rsidR="000351D5" w:rsidRPr="00AE51D7">
              <w:rPr>
                <w:rFonts w:ascii="Montserrat Medium" w:hAnsi="Montserrat Medium"/>
                <w:color w:val="0070C0"/>
                <w:sz w:val="24"/>
                <w:szCs w:val="24"/>
              </w:rPr>
              <w:t>Join Zoom Meeting</w:t>
            </w:r>
            <w:r w:rsidR="000351D5" w:rsidRPr="00AE51D7">
              <w:rPr>
                <w:color w:val="0070C0"/>
              </w:rPr>
              <w:br/>
            </w:r>
            <w:hyperlink r:id="rId13" w:history="1">
              <w:r w:rsidR="000351D5" w:rsidRPr="00AE51D7">
                <w:rPr>
                  <w:rStyle w:val="Hyperlink"/>
                  <w:rFonts w:ascii="Montserrat Medium" w:hAnsi="Montserrat Medium"/>
                  <w:color w:val="0070C0"/>
                </w:rPr>
                <w:t>https://us02web.zoom.us/j/83277197936</w:t>
              </w:r>
            </w:hyperlink>
            <w:r w:rsidR="000351D5" w:rsidRPr="00AE51D7">
              <w:rPr>
                <w:rFonts w:ascii="Montserrat Medium" w:hAnsi="Montserrat Medium"/>
                <w:color w:val="0070C0"/>
              </w:rPr>
              <w:br/>
              <w:t>Meeting ID: 832 7719 7936</w:t>
            </w:r>
            <w:r w:rsidR="000351D5"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br/>
            </w:r>
          </w:p>
        </w:tc>
      </w:tr>
      <w:tr w:rsidR="00DB7EC2" w:rsidRPr="002A450D" w14:paraId="0AF0579E" w14:textId="77777777" w:rsidTr="000351D5">
        <w:trPr>
          <w:trHeight w:val="540"/>
        </w:trPr>
        <w:tc>
          <w:tcPr>
            <w:tcW w:w="128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007DA5"/>
            <w:vAlign w:val="center"/>
          </w:tcPr>
          <w:p w14:paraId="085AED69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>Monday</w:t>
            </w:r>
          </w:p>
          <w:p w14:paraId="235288D9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  7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vertAlign w:val="superscript"/>
                <w:lang w:eastAsia="en-GB"/>
              </w:rPr>
              <w:t>th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 June</w:t>
            </w:r>
          </w:p>
          <w:p w14:paraId="3058AD0C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5B9BD5" w:themeColor="accent1"/>
            </w:tcBorders>
            <w:vAlign w:val="center"/>
            <w:hideMark/>
          </w:tcPr>
          <w:p w14:paraId="54F37262" w14:textId="77777777" w:rsidR="00DB7EC2" w:rsidRPr="00AE51D7" w:rsidRDefault="00DB7EC2">
            <w:pPr>
              <w:widowControl w:val="0"/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1</w:t>
            </w:r>
          </w:p>
        </w:tc>
        <w:tc>
          <w:tcPr>
            <w:tcW w:w="98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5B9BD5" w:themeColor="accent1"/>
            </w:tcBorders>
            <w:vAlign w:val="center"/>
            <w:hideMark/>
          </w:tcPr>
          <w:p w14:paraId="1A780F51" w14:textId="77777777" w:rsidR="00DB7EC2" w:rsidRPr="00AE51D7" w:rsidRDefault="00DB7EC2" w:rsidP="000351D5">
            <w:pPr>
              <w:spacing w:before="100" w:beforeAutospacing="1" w:after="24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Breathe body and Mind, Yoga (floor &amp; seated) with Harpal Sahota, from 10.30 - 11.30am  Zoom: ID 822 1485 3326  pass</w:t>
            </w:r>
            <w:r w:rsidR="000351D5" w:rsidRPr="00AE51D7">
              <w:rPr>
                <w:rFonts w:ascii="Montserrat Medium" w:hAnsi="Montserrat Medium"/>
              </w:rPr>
              <w:t>code</w:t>
            </w:r>
            <w:r w:rsidRPr="00AE51D7">
              <w:rPr>
                <w:rFonts w:ascii="Montserrat Medium" w:hAnsi="Montserrat Medium"/>
              </w:rPr>
              <w:t>: 414736</w:t>
            </w:r>
          </w:p>
        </w:tc>
      </w:tr>
      <w:tr w:rsidR="00DB7EC2" w:rsidRPr="002A450D" w14:paraId="5CA29D57" w14:textId="77777777" w:rsidTr="000351D5">
        <w:trPr>
          <w:trHeight w:val="540"/>
        </w:trPr>
        <w:tc>
          <w:tcPr>
            <w:tcW w:w="128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007DA5"/>
            <w:vAlign w:val="center"/>
          </w:tcPr>
          <w:p w14:paraId="415DFCEC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5B9BD5" w:themeColor="accent1"/>
            </w:tcBorders>
            <w:vAlign w:val="center"/>
            <w:hideMark/>
          </w:tcPr>
          <w:p w14:paraId="4DBCD03C" w14:textId="77777777" w:rsidR="00DB7EC2" w:rsidRPr="002A450D" w:rsidRDefault="00DB7EC2">
            <w:pPr>
              <w:widowControl w:val="0"/>
              <w:spacing w:before="20" w:after="20"/>
              <w:rPr>
                <w:rFonts w:ascii="Montserrat Medium" w:hAnsi="Montserrat Medium"/>
                <w:color w:val="3333CC"/>
              </w:rPr>
            </w:pPr>
            <w:r w:rsidRPr="00AE51D7">
              <w:rPr>
                <w:rFonts w:ascii="Montserrat Medium" w:hAnsi="Montserrat Medium"/>
              </w:rPr>
              <w:t>2</w:t>
            </w:r>
          </w:p>
        </w:tc>
        <w:tc>
          <w:tcPr>
            <w:tcW w:w="98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5B9BD5" w:themeColor="accent1"/>
            </w:tcBorders>
            <w:vAlign w:val="center"/>
            <w:hideMark/>
          </w:tcPr>
          <w:p w14:paraId="5F8D7A37" w14:textId="77777777" w:rsidR="00DB7EC2" w:rsidRPr="00AE51D7" w:rsidRDefault="00DB7EC2">
            <w:pPr>
              <w:spacing w:before="100" w:beforeAutospacing="1" w:after="24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Afternoon Tea with Shelley - Chat with a nice cuppa from 12.00 -1.00pm</w:t>
            </w:r>
          </w:p>
          <w:tbl>
            <w:tblPr>
              <w:tblW w:w="11720" w:type="dxa"/>
              <w:tblLook w:val="04A0" w:firstRow="1" w:lastRow="0" w:firstColumn="1" w:lastColumn="0" w:noHBand="0" w:noVBand="1"/>
            </w:tblPr>
            <w:tblGrid>
              <w:gridCol w:w="9804"/>
            </w:tblGrid>
            <w:tr w:rsidR="00AE51D7" w:rsidRPr="00AE51D7" w14:paraId="1731D7BE" w14:textId="77777777">
              <w:trPr>
                <w:trHeight w:val="300"/>
              </w:trPr>
              <w:tc>
                <w:tcPr>
                  <w:tcW w:w="11720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noWrap/>
                  <w:vAlign w:val="bottom"/>
                  <w:hideMark/>
                </w:tcPr>
                <w:p w14:paraId="519689D0" w14:textId="77777777" w:rsidR="00DB7EC2" w:rsidRPr="00AE51D7" w:rsidRDefault="005F0D4E" w:rsidP="005F0D4E">
                  <w:pPr>
                    <w:framePr w:hSpace="180" w:wrap="around" w:vAnchor="text" w:hAnchor="margin" w:y="-566"/>
                    <w:rPr>
                      <w:rFonts w:ascii="Montserrat Medium" w:eastAsia="Times New Roman" w:hAnsi="Montserrat Medium" w:cs="Times New Roman"/>
                      <w:u w:val="single"/>
                      <w:lang w:eastAsia="en-GB"/>
                    </w:rPr>
                  </w:pPr>
                  <w:hyperlink r:id="rId14" w:history="1">
                    <w:r w:rsidR="00DB7EC2" w:rsidRPr="00AE51D7">
                      <w:rPr>
                        <w:rStyle w:val="Hyperlink"/>
                        <w:rFonts w:ascii="Montserrat Medium" w:eastAsia="Times New Roman" w:hAnsi="Montserrat Medium" w:cs="Times New Roman"/>
                        <w:color w:val="auto"/>
                        <w:lang w:eastAsia="en-GB"/>
                      </w:rPr>
                      <w:t xml:space="preserve">https://zoom.us/j/96075962158?pwd=a3pQdzFSUGJoQWFBa1k1OHZkWGpRdz09  </w:t>
                    </w:r>
                  </w:hyperlink>
                </w:p>
              </w:tc>
            </w:tr>
            <w:tr w:rsidR="00AE51D7" w:rsidRPr="00AE51D7" w14:paraId="0129234A" w14:textId="77777777">
              <w:trPr>
                <w:trHeight w:val="315"/>
              </w:trPr>
              <w:tc>
                <w:tcPr>
                  <w:tcW w:w="11720" w:type="dxa"/>
                  <w:noWrap/>
                  <w:vAlign w:val="bottom"/>
                  <w:hideMark/>
                </w:tcPr>
                <w:p w14:paraId="6E2E4C11" w14:textId="77777777" w:rsidR="00DB7EC2" w:rsidRPr="00AE51D7" w:rsidRDefault="00DB7EC2" w:rsidP="005F0D4E">
                  <w:pPr>
                    <w:framePr w:hSpace="180" w:wrap="around" w:vAnchor="text" w:hAnchor="margin" w:y="-566"/>
                    <w:rPr>
                      <w:rFonts w:ascii="Montserrat Medium" w:eastAsia="Times New Roman" w:hAnsi="Montserrat Medium" w:cs="Times New Roman"/>
                      <w:b/>
                      <w:bCs/>
                      <w:lang w:eastAsia="en-GB"/>
                    </w:rPr>
                  </w:pPr>
                  <w:r w:rsidRPr="00AE51D7">
                    <w:rPr>
                      <w:rFonts w:ascii="Montserrat Medium" w:eastAsia="Times New Roman" w:hAnsi="Montserrat Medium" w:cs="Times New Roman"/>
                      <w:b/>
                      <w:bCs/>
                      <w:lang w:eastAsia="en-GB"/>
                    </w:rPr>
                    <w:t>Meeting ID: 960 7596 2158    Passcode: 246809</w:t>
                  </w:r>
                </w:p>
              </w:tc>
            </w:tr>
          </w:tbl>
          <w:p w14:paraId="223B6BC8" w14:textId="77777777" w:rsidR="00DB7EC2" w:rsidRPr="00AE51D7" w:rsidRDefault="00DB7EC2">
            <w:pPr>
              <w:rPr>
                <w:rFonts w:ascii="Montserrat Medium" w:hAnsi="Montserrat Medium" w:cs="Times New Roman"/>
              </w:rPr>
            </w:pPr>
          </w:p>
        </w:tc>
      </w:tr>
      <w:tr w:rsidR="00DB7EC2" w:rsidRPr="002A450D" w14:paraId="6ABC2DEB" w14:textId="77777777" w:rsidTr="000351D5">
        <w:trPr>
          <w:trHeight w:val="430"/>
        </w:trPr>
        <w:tc>
          <w:tcPr>
            <w:tcW w:w="1280" w:type="dxa"/>
            <w:tcBorders>
              <w:top w:val="single" w:sz="12" w:space="0" w:color="3B3838" w:themeColor="background2" w:themeShade="40"/>
              <w:left w:val="single" w:sz="12" w:space="0" w:color="3B3838" w:themeColor="background2" w:themeShade="40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57AF519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3919A430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1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27BC92B1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Pilates with Patricia </w:t>
            </w:r>
            <w:proofErr w:type="spellStart"/>
            <w:r w:rsidRPr="00AE51D7">
              <w:rPr>
                <w:rFonts w:ascii="Montserrat Medium" w:hAnsi="Montserrat Medium"/>
                <w:color w:val="0070C0"/>
              </w:rPr>
              <w:t>Lajtaj</w:t>
            </w:r>
            <w:proofErr w:type="spellEnd"/>
            <w:r w:rsidRPr="00AE51D7">
              <w:rPr>
                <w:rFonts w:ascii="Montserrat Medium" w:hAnsi="Montserrat Medium"/>
                <w:color w:val="0070C0"/>
              </w:rPr>
              <w:t xml:space="preserve">, from 10.00 – 11.00am </w:t>
            </w:r>
          </w:p>
          <w:p w14:paraId="08544E32" w14:textId="77777777" w:rsidR="00DB7EC2" w:rsidRPr="00AE51D7" w:rsidRDefault="005F0D4E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hyperlink r:id="rId15" w:history="1">
              <w:r w:rsidR="00DB7EC2" w:rsidRPr="00AE51D7">
                <w:rPr>
                  <w:rStyle w:val="Hyperlink"/>
                  <w:rFonts w:ascii="Montserrat Medium" w:hAnsi="Montserrat Medium"/>
                  <w:color w:val="0070C0"/>
                </w:rPr>
                <w:t>https://us02web.zoom.us/j/81705472893?pwd=bGMzSjduaUlyNjdsTHZjdGNLYnJMUT09</w:t>
              </w:r>
            </w:hyperlink>
          </w:p>
          <w:p w14:paraId="254888FE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Meeting ID: 817 0547 2893  Password: 024024</w:t>
            </w:r>
          </w:p>
        </w:tc>
      </w:tr>
      <w:tr w:rsidR="00DB7EC2" w:rsidRPr="002A450D" w14:paraId="50F2EB21" w14:textId="77777777" w:rsidTr="000351D5">
        <w:trPr>
          <w:trHeight w:val="430"/>
        </w:trPr>
        <w:tc>
          <w:tcPr>
            <w:tcW w:w="1280" w:type="dxa"/>
            <w:vMerge w:val="restart"/>
            <w:tcBorders>
              <w:top w:val="single" w:sz="12" w:space="0" w:color="3B3838" w:themeColor="background2" w:themeShade="40"/>
              <w:left w:val="single" w:sz="12" w:space="0" w:color="3B3838" w:themeColor="background2" w:themeShade="40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03A92AC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Tuesday </w:t>
            </w:r>
          </w:p>
          <w:p w14:paraId="7219A573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>8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vertAlign w:val="superscript"/>
                <w:lang w:eastAsia="en-GB"/>
              </w:rPr>
              <w:t>th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 June  </w:t>
            </w: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5CED2C3B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2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11C6AC3A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Journey through Caring. An opportunity to chat with other carers and share experiences with Vinnette Campbell, from 11.00 – 12.00pm </w:t>
            </w:r>
          </w:p>
          <w:p w14:paraId="0DC9E9EA" w14:textId="77777777" w:rsidR="00DB7EC2" w:rsidRPr="00AE51D7" w:rsidRDefault="005F0D4E">
            <w:pPr>
              <w:rPr>
                <w:rFonts w:ascii="Montserrat Medium" w:hAnsi="Montserrat Medium"/>
                <w:color w:val="0070C0"/>
              </w:rPr>
            </w:pPr>
            <w:hyperlink r:id="rId16" w:history="1">
              <w:r w:rsidR="00DB7EC2" w:rsidRPr="00AE51D7">
                <w:rPr>
                  <w:rStyle w:val="Hyperlink"/>
                  <w:rFonts w:ascii="Montserrat Medium" w:hAnsi="Montserrat Medium"/>
                  <w:color w:val="0070C0"/>
                </w:rPr>
                <w:t>https://us02web.zoom.us/j/81485440613?pwd=YUdlSWE0blZwOTRoK1pCM2tBUnBPdz09</w:t>
              </w:r>
            </w:hyperlink>
          </w:p>
          <w:p w14:paraId="161F7C5E" w14:textId="77777777" w:rsidR="00DB7EC2" w:rsidRPr="00AE51D7" w:rsidRDefault="00DB7EC2">
            <w:pPr>
              <w:rPr>
                <w:rFonts w:ascii="Montserrat Medium" w:hAnsi="Montserrat Medium"/>
                <w:b/>
                <w:bCs/>
                <w:color w:val="0070C0"/>
              </w:rPr>
            </w:pPr>
            <w:r w:rsidRPr="00AE51D7">
              <w:rPr>
                <w:rFonts w:ascii="Montserrat Medium" w:hAnsi="Montserrat Medium"/>
                <w:b/>
                <w:bCs/>
                <w:color w:val="0070C0"/>
              </w:rPr>
              <w:t>Meeting ID: 814 8544 0613  Password: 369844</w:t>
            </w:r>
          </w:p>
        </w:tc>
      </w:tr>
      <w:tr w:rsidR="00DB7EC2" w:rsidRPr="002A450D" w14:paraId="597F5133" w14:textId="77777777" w:rsidTr="000351D5">
        <w:trPr>
          <w:trHeight w:val="430"/>
        </w:trPr>
        <w:tc>
          <w:tcPr>
            <w:tcW w:w="0" w:type="auto"/>
            <w:vMerge/>
            <w:tcBorders>
              <w:top w:val="single" w:sz="12" w:space="0" w:color="3B3838" w:themeColor="background2" w:themeShade="40"/>
              <w:left w:val="single" w:sz="12" w:space="0" w:color="3B3838" w:themeColor="background2" w:themeShade="40"/>
              <w:bottom w:val="nil"/>
              <w:right w:val="single" w:sz="4" w:space="0" w:color="auto"/>
            </w:tcBorders>
            <w:vAlign w:val="center"/>
            <w:hideMark/>
          </w:tcPr>
          <w:p w14:paraId="123327AF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4F861E1E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3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673E51EB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>Feet massage – online tutorial with Susan Player, from 11.00 – 12.00pm</w:t>
            </w:r>
          </w:p>
          <w:p w14:paraId="5CD98939" w14:textId="77777777" w:rsidR="00DB7EC2" w:rsidRPr="00AE51D7" w:rsidRDefault="005F0D4E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hyperlink r:id="rId17" w:history="1">
              <w:r w:rsidR="00DB7EC2" w:rsidRPr="00AE51D7">
                <w:rPr>
                  <w:rStyle w:val="Hyperlink"/>
                  <w:rFonts w:ascii="Montserrat Medium" w:hAnsi="Montserrat Medium"/>
                  <w:color w:val="0070C0"/>
                </w:rPr>
                <w:t>https://zoom.us/j/95701386509?pwd=T0gwZHByNHkwRTlOa1BZSk5PdnJldz09</w:t>
              </w:r>
            </w:hyperlink>
          </w:p>
          <w:p w14:paraId="20723C48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>Meeting ID: 957 0138 6509    Passcode: 036101</w:t>
            </w:r>
          </w:p>
        </w:tc>
      </w:tr>
      <w:tr w:rsidR="00DB7EC2" w:rsidRPr="002A450D" w14:paraId="3A94923A" w14:textId="77777777" w:rsidTr="000351D5">
        <w:trPr>
          <w:trHeight w:val="564"/>
        </w:trPr>
        <w:tc>
          <w:tcPr>
            <w:tcW w:w="0" w:type="auto"/>
            <w:vMerge/>
            <w:tcBorders>
              <w:top w:val="single" w:sz="12" w:space="0" w:color="3B3838" w:themeColor="background2" w:themeShade="40"/>
              <w:left w:val="single" w:sz="12" w:space="0" w:color="3B3838" w:themeColor="background2" w:themeShade="40"/>
              <w:bottom w:val="nil"/>
              <w:right w:val="single" w:sz="4" w:space="0" w:color="auto"/>
            </w:tcBorders>
            <w:vAlign w:val="center"/>
            <w:hideMark/>
          </w:tcPr>
          <w:p w14:paraId="045AF077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2FC7BE07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4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1CD1E03F" w14:textId="77777777" w:rsidR="00DB7EC2" w:rsidRPr="00AE51D7" w:rsidRDefault="00DB7EC2" w:rsidP="00AE51D7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Care 2 Sing UK – Online singing group with vocal coach Victoria </w:t>
            </w:r>
            <w:proofErr w:type="spellStart"/>
            <w:r w:rsidRPr="00AE51D7">
              <w:rPr>
                <w:rFonts w:ascii="Montserrat Medium" w:hAnsi="Montserrat Medium"/>
                <w:color w:val="0070C0"/>
              </w:rPr>
              <w:t>Beebee</w:t>
            </w:r>
            <w:proofErr w:type="spellEnd"/>
            <w:r w:rsidRPr="00AE51D7">
              <w:rPr>
                <w:rFonts w:ascii="Montserrat Medium" w:hAnsi="Montserrat Medium"/>
                <w:color w:val="0070C0"/>
              </w:rPr>
              <w:t xml:space="preserve">, from 2.00 – 2.40pm. You will need to email </w:t>
            </w:r>
            <w:r w:rsidR="00AE51D7" w:rsidRPr="00AE51D7">
              <w:rPr>
                <w:rFonts w:ascii="Montserrat Medium" w:hAnsi="Montserrat Medium"/>
                <w:color w:val="0070C0"/>
              </w:rPr>
              <w:t xml:space="preserve">us in advance at </w:t>
            </w:r>
            <w:r w:rsidR="00AE51D7" w:rsidRPr="00AE51D7">
              <w:rPr>
                <w:rFonts w:ascii="Montserrat Medium" w:hAnsi="Montserrat Medium"/>
                <w:color w:val="0070C0"/>
                <w:shd w:val="clear" w:color="auto" w:fill="FFFFFF" w:themeFill="background1"/>
              </w:rPr>
              <w:t>london@tuvida.org</w:t>
            </w:r>
            <w:r w:rsidRPr="00AE51D7">
              <w:rPr>
                <w:rFonts w:ascii="Montserrat Medium" w:hAnsi="Montserrat Medium"/>
                <w:color w:val="0070C0"/>
              </w:rPr>
              <w:t xml:space="preserve"> so that </w:t>
            </w:r>
            <w:r w:rsidR="00AE51D7" w:rsidRPr="00AE51D7">
              <w:rPr>
                <w:rFonts w:ascii="Montserrat Medium" w:hAnsi="Montserrat Medium"/>
                <w:color w:val="0070C0"/>
              </w:rPr>
              <w:t xml:space="preserve">we can send you </w:t>
            </w:r>
            <w:r w:rsidRPr="00AE51D7">
              <w:rPr>
                <w:rFonts w:ascii="Montserrat Medium" w:hAnsi="Montserrat Medium"/>
                <w:color w:val="0070C0"/>
              </w:rPr>
              <w:t xml:space="preserve">the lyric sheets for the session. </w:t>
            </w:r>
          </w:p>
        </w:tc>
      </w:tr>
      <w:tr w:rsidR="00DB7EC2" w:rsidRPr="002A450D" w14:paraId="6CB7F893" w14:textId="77777777" w:rsidTr="000351D5">
        <w:trPr>
          <w:trHeight w:val="564"/>
        </w:trPr>
        <w:tc>
          <w:tcPr>
            <w:tcW w:w="1280" w:type="dxa"/>
            <w:tcBorders>
              <w:top w:val="nil"/>
              <w:left w:val="single" w:sz="12" w:space="0" w:color="3B3838" w:themeColor="background2" w:themeShade="40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0BA7D87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3D6EA8AB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5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4" w:space="0" w:color="auto"/>
              <w:bottom w:val="single" w:sz="12" w:space="0" w:color="3B3838" w:themeColor="background2" w:themeShade="40"/>
              <w:right w:val="single" w:sz="12" w:space="0" w:color="3B3838" w:themeColor="background2" w:themeShade="40"/>
            </w:tcBorders>
            <w:vAlign w:val="center"/>
            <w:hideMark/>
          </w:tcPr>
          <w:p w14:paraId="59496F14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>Join Debra and Michael from Acton Gardens association for a session about growing vegetables on your balcony/ windowsill, from 6.30pm</w:t>
            </w:r>
          </w:p>
          <w:p w14:paraId="71372CA0" w14:textId="77777777" w:rsidR="00DB7EC2" w:rsidRPr="00AE51D7" w:rsidRDefault="00DB7EC2">
            <w:pPr>
              <w:rPr>
                <w:rFonts w:ascii="Montserrat Medium" w:eastAsia="Times New Roman" w:hAnsi="Montserrat Medium"/>
                <w:color w:val="0070C0"/>
              </w:rPr>
            </w:pPr>
            <w:r w:rsidRPr="00AE51D7">
              <w:rPr>
                <w:rFonts w:ascii="Montserrat Medium" w:eastAsia="Times New Roman" w:hAnsi="Montserrat Medium"/>
                <w:color w:val="0070C0"/>
              </w:rPr>
              <w:t>: </w:t>
            </w:r>
            <w:hyperlink r:id="rId18" w:history="1">
              <w:r w:rsidRPr="00AE51D7">
                <w:rPr>
                  <w:rStyle w:val="Hyperlink"/>
                  <w:rFonts w:ascii="Montserrat Medium" w:eastAsia="Times New Roman" w:hAnsi="Montserrat Medium"/>
                  <w:color w:val="0070C0"/>
                </w:rPr>
                <w:t>https://www.eventbrite.co.uk/e/balcony-and-windowsill-growing-online-workshop-tickets-155811487353</w:t>
              </w:r>
            </w:hyperlink>
          </w:p>
        </w:tc>
      </w:tr>
      <w:tr w:rsidR="00DB7EC2" w:rsidRPr="002A450D" w14:paraId="670AD54D" w14:textId="77777777" w:rsidTr="000351D5">
        <w:trPr>
          <w:trHeight w:val="80"/>
        </w:trPr>
        <w:tc>
          <w:tcPr>
            <w:tcW w:w="128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007DA5"/>
            <w:vAlign w:val="center"/>
          </w:tcPr>
          <w:p w14:paraId="68C80261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5C10417E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1</w:t>
            </w:r>
          </w:p>
        </w:tc>
        <w:tc>
          <w:tcPr>
            <w:tcW w:w="9842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76AD5B15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Hand and nail care, online tutorial with Susan Player, from 10.00 – 11.00am</w:t>
            </w:r>
          </w:p>
          <w:p w14:paraId="738C2C70" w14:textId="77777777" w:rsidR="00DB7EC2" w:rsidRPr="00AE51D7" w:rsidRDefault="005F0D4E">
            <w:pPr>
              <w:spacing w:before="20" w:after="20"/>
              <w:rPr>
                <w:rFonts w:ascii="Montserrat Medium" w:hAnsi="Montserrat Medium"/>
                <w:lang w:val="en-US"/>
              </w:rPr>
            </w:pPr>
            <w:hyperlink r:id="rId19" w:history="1">
              <w:r w:rsidR="00DB7EC2" w:rsidRPr="00AE51D7">
                <w:rPr>
                  <w:rStyle w:val="Hyperlink"/>
                  <w:rFonts w:ascii="Montserrat Medium" w:hAnsi="Montserrat Medium"/>
                  <w:color w:val="auto"/>
                  <w:lang w:val="en-US"/>
                </w:rPr>
                <w:t>https://zoom.us/j/91768310964?pwd=aDYyV3dnWGhNeUFsQVZuSjRJejVJQT09</w:t>
              </w:r>
            </w:hyperlink>
            <w:r w:rsidR="00DB7EC2" w:rsidRPr="00AE51D7">
              <w:rPr>
                <w:rFonts w:ascii="Montserrat Medium" w:hAnsi="Montserrat Medium"/>
                <w:lang w:val="en-US"/>
              </w:rPr>
              <w:t xml:space="preserve">. </w:t>
            </w:r>
          </w:p>
          <w:p w14:paraId="6391AF9C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lang w:val="en-US"/>
              </w:rPr>
            </w:pPr>
            <w:r w:rsidRPr="00AE51D7">
              <w:rPr>
                <w:rFonts w:ascii="Montserrat Medium" w:hAnsi="Montserrat Medium"/>
                <w:lang w:val="en-US"/>
              </w:rPr>
              <w:t>Meeting ID: 917 6831 0964  Passcode: 021309</w:t>
            </w:r>
          </w:p>
        </w:tc>
      </w:tr>
      <w:tr w:rsidR="00DB7EC2" w:rsidRPr="002A450D" w14:paraId="2C589A1B" w14:textId="77777777" w:rsidTr="000351D5">
        <w:trPr>
          <w:trHeight w:val="80"/>
        </w:trPr>
        <w:tc>
          <w:tcPr>
            <w:tcW w:w="1280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007DA5"/>
            <w:vAlign w:val="center"/>
          </w:tcPr>
          <w:p w14:paraId="25A5DED0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Wednesday </w:t>
            </w:r>
          </w:p>
          <w:p w14:paraId="6761A45B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>9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vertAlign w:val="superscript"/>
                <w:lang w:eastAsia="en-GB"/>
              </w:rPr>
              <w:t>th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 June </w:t>
            </w:r>
          </w:p>
          <w:p w14:paraId="27EB2C40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040D4A07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2</w:t>
            </w:r>
          </w:p>
        </w:tc>
        <w:tc>
          <w:tcPr>
            <w:tcW w:w="9842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0CDD998E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lang w:val="en-US"/>
              </w:rPr>
              <w:t xml:space="preserve">Christopher Jack and </w:t>
            </w:r>
            <w:proofErr w:type="spellStart"/>
            <w:r w:rsidRPr="00AE51D7">
              <w:rPr>
                <w:rFonts w:ascii="Montserrat Medium" w:hAnsi="Montserrat Medium"/>
                <w:lang w:val="en-US"/>
              </w:rPr>
              <w:t>Aydid</w:t>
            </w:r>
            <w:proofErr w:type="spellEnd"/>
            <w:r w:rsidRPr="00AE51D7">
              <w:rPr>
                <w:rFonts w:ascii="Montserrat Medium" w:hAnsi="Montserrat Medium"/>
                <w:lang w:val="en-US"/>
              </w:rPr>
              <w:t xml:space="preserve"> </w:t>
            </w:r>
            <w:proofErr w:type="spellStart"/>
            <w:r w:rsidRPr="00AE51D7">
              <w:rPr>
                <w:rFonts w:ascii="Montserrat Medium" w:hAnsi="Montserrat Medium"/>
                <w:lang w:val="en-US"/>
              </w:rPr>
              <w:t>Cabdillahi</w:t>
            </w:r>
            <w:proofErr w:type="spellEnd"/>
            <w:r w:rsidRPr="00AE51D7">
              <w:rPr>
                <w:rFonts w:ascii="Montserrat Medium" w:hAnsi="Montserrat Medium"/>
                <w:lang w:val="en-US"/>
              </w:rPr>
              <w:t xml:space="preserve"> from North West London CCG “</w:t>
            </w:r>
            <w:r w:rsidRPr="00AE51D7">
              <w:rPr>
                <w:rFonts w:ascii="Montserrat Medium" w:hAnsi="Montserrat Medium"/>
              </w:rPr>
              <w:t>Accessing local health services and how to register yourself as a Carer with your GP”.  From 11.30- 12.30pm.  (</w:t>
            </w:r>
            <w:r w:rsidRPr="00AE51D7">
              <w:rPr>
                <w:rFonts w:ascii="Montserrat Medium" w:hAnsi="Montserrat Medium"/>
                <w:b/>
              </w:rPr>
              <w:t>West London only</w:t>
            </w:r>
            <w:r w:rsidRPr="00AE51D7">
              <w:rPr>
                <w:rFonts w:ascii="Montserrat Medium" w:hAnsi="Montserrat Medium"/>
              </w:rPr>
              <w:t>) ID 85697579518 PW 386060</w:t>
            </w:r>
          </w:p>
        </w:tc>
      </w:tr>
      <w:tr w:rsidR="00DB7EC2" w:rsidRPr="002A450D" w14:paraId="78C91734" w14:textId="77777777" w:rsidTr="000351D5">
        <w:trPr>
          <w:trHeight w:val="80"/>
        </w:trPr>
        <w:tc>
          <w:tcPr>
            <w:tcW w:w="0" w:type="auto"/>
            <w:vMerge/>
            <w:tcBorders>
              <w:top w:val="single" w:sz="12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5E1CB627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0E84E6CA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3</w:t>
            </w:r>
          </w:p>
        </w:tc>
        <w:tc>
          <w:tcPr>
            <w:tcW w:w="9842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1B968716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lang w:val="en-US"/>
              </w:rPr>
            </w:pPr>
            <w:r w:rsidRPr="00AE51D7">
              <w:rPr>
                <w:rFonts w:ascii="Montserrat Medium" w:hAnsi="Montserrat Medium"/>
                <w:lang w:val="en-US"/>
              </w:rPr>
              <w:t xml:space="preserve">Sarah Waddingham, Professional Counsellor. Join Sarah for a session of   Mindful exercises, with </w:t>
            </w:r>
            <w:proofErr w:type="spellStart"/>
            <w:r w:rsidRPr="00AE51D7">
              <w:rPr>
                <w:rFonts w:ascii="Montserrat Medium" w:hAnsi="Montserrat Medium"/>
                <w:lang w:val="en-US"/>
              </w:rPr>
              <w:t>visualisation</w:t>
            </w:r>
            <w:proofErr w:type="spellEnd"/>
            <w:r w:rsidRPr="00AE51D7">
              <w:rPr>
                <w:rFonts w:ascii="Montserrat Medium" w:hAnsi="Montserrat Medium"/>
                <w:lang w:val="en-US"/>
              </w:rPr>
              <w:t xml:space="preserve"> and breathing techniques, to help you relax and improve your wellbeing, from  1.00pm  – 2.00pm ID 82473797828 PW 638742</w:t>
            </w:r>
          </w:p>
        </w:tc>
      </w:tr>
      <w:tr w:rsidR="00DB7EC2" w:rsidRPr="002A450D" w14:paraId="517B278C" w14:textId="77777777" w:rsidTr="000351D5">
        <w:trPr>
          <w:trHeight w:val="425"/>
        </w:trPr>
        <w:tc>
          <w:tcPr>
            <w:tcW w:w="0" w:type="auto"/>
            <w:vMerge/>
            <w:tcBorders>
              <w:top w:val="single" w:sz="12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558C1947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7AB2AE81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4</w:t>
            </w:r>
          </w:p>
        </w:tc>
        <w:tc>
          <w:tcPr>
            <w:tcW w:w="98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33DD726A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Working for Carers with Caroline Sullivan, from 1.00 -2.00pm. A presentation discussing How to identify and support carers. For Zoom link, please call:  020 8868 5224 Ext 208/218   or email workingforcarers@harrowcarers.org. (</w:t>
            </w:r>
            <w:r w:rsidRPr="00AE51D7">
              <w:rPr>
                <w:rFonts w:ascii="Montserrat Medium" w:hAnsi="Montserrat Medium"/>
                <w:b/>
              </w:rPr>
              <w:t>West London only</w:t>
            </w:r>
            <w:r w:rsidRPr="00AE51D7">
              <w:rPr>
                <w:rFonts w:ascii="Montserrat Medium" w:hAnsi="Montserrat Medium"/>
              </w:rPr>
              <w:t>)</w:t>
            </w:r>
          </w:p>
        </w:tc>
      </w:tr>
      <w:tr w:rsidR="00DB7EC2" w:rsidRPr="002A450D" w14:paraId="6BFCC235" w14:textId="77777777" w:rsidTr="000351D5">
        <w:trPr>
          <w:trHeight w:val="425"/>
        </w:trPr>
        <w:tc>
          <w:tcPr>
            <w:tcW w:w="1280" w:type="dxa"/>
            <w:tcBorders>
              <w:top w:val="nil"/>
              <w:left w:val="single" w:sz="12" w:space="0" w:color="000000" w:themeColor="text1"/>
              <w:bottom w:val="single" w:sz="4" w:space="0" w:color="auto"/>
              <w:right w:val="single" w:sz="12" w:space="0" w:color="000000" w:themeColor="text1"/>
            </w:tcBorders>
            <w:shd w:val="clear" w:color="auto" w:fill="007DA5"/>
            <w:vAlign w:val="center"/>
          </w:tcPr>
          <w:p w14:paraId="7CA8F3EE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000000" w:themeColor="text1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78A2FC00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5</w:t>
            </w:r>
          </w:p>
        </w:tc>
        <w:tc>
          <w:tcPr>
            <w:tcW w:w="984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  <w:hideMark/>
          </w:tcPr>
          <w:p w14:paraId="1FAA86A9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</w:rPr>
              <w:t>Live music with Stephen Roper – Enjoy a gig from your sofa, from 7.00 – 8.00pm</w:t>
            </w:r>
          </w:p>
        </w:tc>
      </w:tr>
      <w:tr w:rsidR="00DB7EC2" w:rsidRPr="002A450D" w14:paraId="50CFB0CD" w14:textId="77777777" w:rsidTr="000351D5">
        <w:trPr>
          <w:trHeight w:val="419"/>
        </w:trPr>
        <w:tc>
          <w:tcPr>
            <w:tcW w:w="1280" w:type="dxa"/>
            <w:tcBorders>
              <w:top w:val="nil"/>
              <w:left w:val="single" w:sz="12" w:space="0" w:color="3B3838" w:themeColor="background2" w:themeShade="40"/>
              <w:bottom w:val="nil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5AB349AA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4" w:space="0" w:color="auto"/>
              <w:bottom w:val="nil"/>
              <w:right w:val="single" w:sz="12" w:space="0" w:color="3B3838" w:themeColor="background2" w:themeShade="40"/>
            </w:tcBorders>
            <w:vAlign w:val="center"/>
            <w:hideMark/>
          </w:tcPr>
          <w:p w14:paraId="2B1DD381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1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4" w:space="0" w:color="auto"/>
              <w:bottom w:val="nil"/>
              <w:right w:val="single" w:sz="12" w:space="0" w:color="3B3838" w:themeColor="background2" w:themeShade="40"/>
            </w:tcBorders>
            <w:vAlign w:val="center"/>
            <w:hideMark/>
          </w:tcPr>
          <w:p w14:paraId="3247C00D" w14:textId="77777777" w:rsidR="00DB7EC2" w:rsidRPr="00AE51D7" w:rsidRDefault="00DB7EC2">
            <w:pPr>
              <w:spacing w:before="100" w:beforeAutospacing="1" w:after="24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Moving and Handling – online tutorial with Susan Player, from 10.00 – 11.00am  </w:t>
            </w:r>
            <w:hyperlink r:id="rId20" w:history="1">
              <w:r w:rsidRPr="00AE51D7">
                <w:rPr>
                  <w:rStyle w:val="Hyperlink"/>
                  <w:rFonts w:ascii="Montserrat Medium" w:hAnsi="Montserrat Medium"/>
                  <w:color w:val="0070C0"/>
                </w:rPr>
                <w:t>https://zoom.us/j/91028378545?pwd=N1VZVDUra1ZuNk03N2gyTXB1Ty8zZz09</w:t>
              </w:r>
            </w:hyperlink>
          </w:p>
          <w:p w14:paraId="059F7171" w14:textId="77777777" w:rsidR="00DB7EC2" w:rsidRPr="002A450D" w:rsidRDefault="00DB7EC2">
            <w:pPr>
              <w:spacing w:before="100" w:beforeAutospacing="1" w:after="24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Meeting ID: 910 2837 8545   Passcode: 962783</w:t>
            </w:r>
          </w:p>
        </w:tc>
      </w:tr>
      <w:tr w:rsidR="00DB7EC2" w:rsidRPr="002A450D" w14:paraId="403C9F21" w14:textId="77777777" w:rsidTr="000351D5">
        <w:trPr>
          <w:trHeight w:val="419"/>
        </w:trPr>
        <w:tc>
          <w:tcPr>
            <w:tcW w:w="1280" w:type="dxa"/>
            <w:tcBorders>
              <w:top w:val="nil"/>
              <w:left w:val="single" w:sz="12" w:space="0" w:color="3B3838" w:themeColor="background2" w:themeShade="40"/>
              <w:bottom w:val="nil"/>
              <w:right w:val="single" w:sz="4" w:space="0" w:color="auto"/>
            </w:tcBorders>
            <w:shd w:val="clear" w:color="auto" w:fill="0D0D0D" w:themeFill="text1" w:themeFillTint="F2"/>
            <w:vAlign w:val="center"/>
            <w:hideMark/>
          </w:tcPr>
          <w:p w14:paraId="4ABE7D84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lang w:eastAsia="en-GB"/>
              </w:rPr>
              <w:t>Thursday 10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vertAlign w:val="superscript"/>
                <w:lang w:eastAsia="en-GB"/>
              </w:rPr>
              <w:t>th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lang w:eastAsia="en-GB"/>
              </w:rPr>
              <w:t xml:space="preserve"> June</w:t>
            </w: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4" w:space="0" w:color="auto"/>
              <w:bottom w:val="nil"/>
              <w:right w:val="single" w:sz="12" w:space="0" w:color="3B3838" w:themeColor="background2" w:themeShade="40"/>
            </w:tcBorders>
            <w:vAlign w:val="center"/>
            <w:hideMark/>
          </w:tcPr>
          <w:p w14:paraId="08E21104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2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4" w:space="0" w:color="auto"/>
              <w:bottom w:val="nil"/>
              <w:right w:val="single" w:sz="12" w:space="0" w:color="3B3838" w:themeColor="background2" w:themeShade="40"/>
            </w:tcBorders>
            <w:vAlign w:val="center"/>
            <w:hideMark/>
          </w:tcPr>
          <w:p w14:paraId="63B374AF" w14:textId="77777777" w:rsidR="00DB7EC2" w:rsidRPr="00AE51D7" w:rsidRDefault="00DB7EC2">
            <w:pPr>
              <w:spacing w:before="100" w:beforeAutospacing="1" w:after="24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Join professional photographer </w:t>
            </w:r>
            <w:hyperlink r:id="rId21" w:tooltip="https://www.beckymursell.com/" w:history="1">
              <w:r w:rsidRPr="00AE51D7">
                <w:rPr>
                  <w:rStyle w:val="Hyperlink"/>
                  <w:rFonts w:ascii="Montserrat Medium" w:hAnsi="Montserrat Medium"/>
                  <w:b/>
                  <w:color w:val="0070C0"/>
                </w:rPr>
                <w:t xml:space="preserve">Becky </w:t>
              </w:r>
              <w:proofErr w:type="spellStart"/>
              <w:r w:rsidRPr="00AE51D7">
                <w:rPr>
                  <w:rStyle w:val="Hyperlink"/>
                  <w:rFonts w:ascii="Montserrat Medium" w:hAnsi="Montserrat Medium"/>
                  <w:b/>
                  <w:color w:val="0070C0"/>
                </w:rPr>
                <w:t>Mursell</w:t>
              </w:r>
              <w:proofErr w:type="spellEnd"/>
            </w:hyperlink>
            <w:r w:rsidRPr="00AE51D7">
              <w:rPr>
                <w:rFonts w:ascii="Montserrat Medium" w:hAnsi="Montserrat Medium"/>
                <w:color w:val="0070C0"/>
              </w:rPr>
              <w:t xml:space="preserve"> from </w:t>
            </w:r>
            <w:proofErr w:type="spellStart"/>
            <w:r w:rsidRPr="00AE51D7">
              <w:rPr>
                <w:rFonts w:ascii="Montserrat Medium" w:hAnsi="Montserrat Medium"/>
                <w:color w:val="0070C0"/>
              </w:rPr>
              <w:t>Artification</w:t>
            </w:r>
            <w:proofErr w:type="spellEnd"/>
            <w:r w:rsidRPr="00AE51D7">
              <w:rPr>
                <w:rFonts w:ascii="Montserrat Medium" w:hAnsi="Montserrat Medium"/>
                <w:color w:val="0070C0"/>
              </w:rPr>
              <w:t xml:space="preserve">, for a fun filled photography workshop, from 2.30 – 3.30pm </w:t>
            </w:r>
          </w:p>
          <w:p w14:paraId="76903A2F" w14:textId="77777777" w:rsidR="00DB7EC2" w:rsidRPr="00AE51D7" w:rsidRDefault="005F0D4E">
            <w:pPr>
              <w:spacing w:before="100" w:beforeAutospacing="1" w:after="240"/>
              <w:rPr>
                <w:rFonts w:ascii="Montserrat Medium" w:hAnsi="Montserrat Medium"/>
                <w:color w:val="0070C0"/>
              </w:rPr>
            </w:pPr>
            <w:hyperlink r:id="rId22" w:history="1">
              <w:r w:rsidR="00DB7EC2" w:rsidRPr="00AE51D7">
                <w:rPr>
                  <w:rStyle w:val="Hyperlink"/>
                  <w:rFonts w:ascii="Montserrat Medium" w:hAnsi="Montserrat Medium"/>
                  <w:color w:val="0070C0"/>
                </w:rPr>
                <w:t>https://us02web.zoom.us/j/86006780371?pwd=bTJSTHdYQ0dPVk5QSXBnUEE1MVhmZz09</w:t>
              </w:r>
            </w:hyperlink>
          </w:p>
          <w:p w14:paraId="16150A66" w14:textId="77777777" w:rsidR="00DB7EC2" w:rsidRPr="00AE51D7" w:rsidRDefault="00DB7EC2">
            <w:pPr>
              <w:pStyle w:val="xxmsonormal"/>
              <w:shd w:val="clear" w:color="auto" w:fill="FFFFFF"/>
              <w:rPr>
                <w:rFonts w:ascii="Montserrat Medium" w:hAnsi="Montserrat Medium"/>
                <w:color w:val="0070C0"/>
                <w:sz w:val="22"/>
                <w:szCs w:val="22"/>
                <w:lang w:eastAsia="en-US"/>
              </w:rPr>
            </w:pPr>
            <w:r w:rsidRPr="00AE51D7">
              <w:rPr>
                <w:rFonts w:ascii="Montserrat Medium" w:hAnsi="Montserrat Medium"/>
                <w:color w:val="0070C0"/>
                <w:sz w:val="22"/>
                <w:szCs w:val="22"/>
                <w:lang w:eastAsia="en-US"/>
              </w:rPr>
              <w:t>Meeting ID: 860 0678 0371 Passcode: 115982</w:t>
            </w:r>
          </w:p>
        </w:tc>
      </w:tr>
      <w:tr w:rsidR="00DB7EC2" w:rsidRPr="002A450D" w14:paraId="7FA40E8C" w14:textId="77777777" w:rsidTr="000351D5">
        <w:trPr>
          <w:trHeight w:val="419"/>
        </w:trPr>
        <w:tc>
          <w:tcPr>
            <w:tcW w:w="1280" w:type="dxa"/>
            <w:tcBorders>
              <w:top w:val="nil"/>
              <w:left w:val="single" w:sz="12" w:space="0" w:color="3B3838" w:themeColor="background2" w:themeShade="40"/>
              <w:bottom w:val="nil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70B1980A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4" w:space="0" w:color="auto"/>
              <w:bottom w:val="nil"/>
              <w:right w:val="single" w:sz="12" w:space="0" w:color="3B3838" w:themeColor="background2" w:themeShade="40"/>
            </w:tcBorders>
            <w:vAlign w:val="center"/>
            <w:hideMark/>
          </w:tcPr>
          <w:p w14:paraId="6822BCC7" w14:textId="77777777" w:rsidR="00DB7EC2" w:rsidRPr="002A450D" w:rsidRDefault="00DB7EC2">
            <w:pPr>
              <w:spacing w:before="20" w:after="20"/>
              <w:rPr>
                <w:rFonts w:ascii="Montserrat Medium" w:hAnsi="Montserrat Medium"/>
              </w:rPr>
            </w:pPr>
            <w:r w:rsidRPr="00AE51D7">
              <w:rPr>
                <w:rFonts w:ascii="Montserrat Medium" w:hAnsi="Montserrat Medium"/>
                <w:color w:val="0070C0"/>
              </w:rPr>
              <w:t>3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4" w:space="0" w:color="auto"/>
              <w:bottom w:val="nil"/>
              <w:right w:val="single" w:sz="12" w:space="0" w:color="3B3838" w:themeColor="background2" w:themeShade="40"/>
            </w:tcBorders>
            <w:vAlign w:val="center"/>
            <w:hideMark/>
          </w:tcPr>
          <w:p w14:paraId="17B115F5" w14:textId="77777777" w:rsidR="00DB7EC2" w:rsidRPr="00AE51D7" w:rsidRDefault="00DB7EC2">
            <w:pPr>
              <w:spacing w:before="100" w:beforeAutospacing="1" w:after="24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>Join Jarnail Singh for an energising session of Bhangra dancing, from  6.00pm - 6.30pm ID 908 977267 password :</w:t>
            </w:r>
            <w:r w:rsidR="00AE51D7">
              <w:rPr>
                <w:rFonts w:ascii="Montserrat Medium" w:hAnsi="Montserrat Medium"/>
                <w:color w:val="0070C0"/>
              </w:rPr>
              <w:t xml:space="preserve"> </w:t>
            </w:r>
            <w:r w:rsidRPr="00AE51D7">
              <w:rPr>
                <w:rFonts w:ascii="Montserrat Medium" w:hAnsi="Montserrat Medium"/>
                <w:color w:val="0070C0"/>
              </w:rPr>
              <w:t>0000 (zeros)</w:t>
            </w:r>
          </w:p>
        </w:tc>
      </w:tr>
      <w:tr w:rsidR="00DB7EC2" w:rsidRPr="002A450D" w14:paraId="2406B4F6" w14:textId="77777777" w:rsidTr="000351D5">
        <w:trPr>
          <w:trHeight w:val="510"/>
        </w:trPr>
        <w:tc>
          <w:tcPr>
            <w:tcW w:w="1280" w:type="dxa"/>
            <w:vMerge w:val="restart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007DA5"/>
            <w:vAlign w:val="center"/>
            <w:hideMark/>
          </w:tcPr>
          <w:p w14:paraId="53CF1A0D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Friday </w:t>
            </w:r>
          </w:p>
          <w:p w14:paraId="4B27550A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>11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vertAlign w:val="superscript"/>
                <w:lang w:eastAsia="en-GB"/>
              </w:rPr>
              <w:t>th</w:t>
            </w:r>
            <w:r w:rsidRPr="002A450D"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  <w:t xml:space="preserve"> June  </w:t>
            </w: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3EF64530" w14:textId="77777777" w:rsidR="00DB7EC2" w:rsidRPr="00AE51D7" w:rsidRDefault="00DB7EC2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1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08C91324" w14:textId="77777777" w:rsidR="00AE51D7" w:rsidRDefault="00DB7EC2" w:rsidP="00AE51D7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Floor Yoga with Harpal Sahota from 9.00 – 10.00am.  </w:t>
            </w:r>
          </w:p>
          <w:p w14:paraId="24EFF13F" w14:textId="77777777" w:rsidR="00DB7EC2" w:rsidRPr="00AE51D7" w:rsidRDefault="00DB7EC2" w:rsidP="00AE51D7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ID 859 6056 1538 </w:t>
            </w:r>
            <w:r w:rsidR="00AE51D7">
              <w:rPr>
                <w:rFonts w:ascii="Montserrat Medium" w:hAnsi="Montserrat Medium"/>
                <w:color w:val="0070C0"/>
              </w:rPr>
              <w:t>(No password needed)</w:t>
            </w:r>
            <w:r w:rsidRPr="00AE51D7">
              <w:rPr>
                <w:rFonts w:ascii="Montserrat Medium" w:hAnsi="Montserrat Medium"/>
                <w:color w:val="0070C0"/>
              </w:rPr>
              <w:t xml:space="preserve"> </w:t>
            </w:r>
          </w:p>
        </w:tc>
      </w:tr>
      <w:tr w:rsidR="00DB7EC2" w:rsidRPr="002A450D" w14:paraId="5F30FFAF" w14:textId="77777777" w:rsidTr="000351D5">
        <w:trPr>
          <w:trHeight w:val="510"/>
        </w:trPr>
        <w:tc>
          <w:tcPr>
            <w:tcW w:w="0" w:type="auto"/>
            <w:vMerge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30590840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single" w:sz="12" w:space="0" w:color="3B3838" w:themeColor="background2" w:themeShade="40"/>
              <w:right w:val="single" w:sz="12" w:space="0" w:color="000000" w:themeColor="text1"/>
            </w:tcBorders>
            <w:vAlign w:val="center"/>
            <w:hideMark/>
          </w:tcPr>
          <w:p w14:paraId="629E52A5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>2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single" w:sz="12" w:space="0" w:color="3B3838" w:themeColor="background2" w:themeShade="40"/>
              <w:right w:val="single" w:sz="12" w:space="0" w:color="000000" w:themeColor="text1"/>
            </w:tcBorders>
            <w:vAlign w:val="center"/>
            <w:hideMark/>
          </w:tcPr>
          <w:p w14:paraId="6ED56426" w14:textId="77777777" w:rsidR="00DE23AD" w:rsidRDefault="00DB7EC2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Zumba class followed by some Tai Chi with Soranny Perone from 10.00 – 11.00 am. </w:t>
            </w:r>
          </w:p>
          <w:p w14:paraId="0B6FE857" w14:textId="77777777" w:rsidR="00DB7EC2" w:rsidRPr="00AE51D7" w:rsidRDefault="00DB7EC2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r w:rsidRPr="00AE51D7">
              <w:rPr>
                <w:rFonts w:ascii="Montserrat Medium" w:hAnsi="Montserrat Medium"/>
                <w:color w:val="0070C0"/>
              </w:rPr>
              <w:t>ID : 2579203329 password : fit2021</w:t>
            </w:r>
          </w:p>
        </w:tc>
      </w:tr>
      <w:tr w:rsidR="00DB7EC2" w:rsidRPr="002A450D" w14:paraId="584B3538" w14:textId="77777777" w:rsidTr="000351D5">
        <w:trPr>
          <w:trHeight w:val="510"/>
        </w:trPr>
        <w:tc>
          <w:tcPr>
            <w:tcW w:w="0" w:type="auto"/>
            <w:vMerge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75CDD19C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single" w:sz="12" w:space="0" w:color="3B3838" w:themeColor="background2" w:themeShade="40"/>
              <w:right w:val="single" w:sz="12" w:space="0" w:color="000000" w:themeColor="text1"/>
            </w:tcBorders>
            <w:vAlign w:val="center"/>
            <w:hideMark/>
          </w:tcPr>
          <w:p w14:paraId="73EF433B" w14:textId="77777777" w:rsidR="00DB7EC2" w:rsidRPr="00AE51D7" w:rsidRDefault="00DB7EC2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>3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single" w:sz="12" w:space="0" w:color="3B3838" w:themeColor="background2" w:themeShade="40"/>
              <w:right w:val="single" w:sz="12" w:space="0" w:color="000000" w:themeColor="text1"/>
            </w:tcBorders>
            <w:vAlign w:val="center"/>
            <w:hideMark/>
          </w:tcPr>
          <w:p w14:paraId="3CF32E7D" w14:textId="77777777" w:rsidR="00DB7EC2" w:rsidRPr="00AE51D7" w:rsidRDefault="00DB7EC2" w:rsidP="00DE23AD">
            <w:pPr>
              <w:spacing w:before="20" w:after="20"/>
              <w:rPr>
                <w:rFonts w:ascii="Montserrat Medium" w:hAnsi="Montserrat Medium"/>
                <w:color w:val="0070C0"/>
              </w:rPr>
            </w:pPr>
            <w:r w:rsidRPr="00AE51D7">
              <w:rPr>
                <w:rFonts w:ascii="Montserrat Medium" w:hAnsi="Montserrat Medium"/>
                <w:color w:val="0070C0"/>
              </w:rPr>
              <w:t xml:space="preserve">Join one of the carers from the Working for Carers Programme, as she shares her journey about life as a </w:t>
            </w:r>
            <w:proofErr w:type="spellStart"/>
            <w:r w:rsidRPr="00AE51D7">
              <w:rPr>
                <w:rFonts w:ascii="Montserrat Medium" w:hAnsi="Montserrat Medium"/>
                <w:color w:val="0070C0"/>
              </w:rPr>
              <w:t>carer</w:t>
            </w:r>
            <w:proofErr w:type="spellEnd"/>
            <w:r w:rsidRPr="00AE51D7">
              <w:rPr>
                <w:rFonts w:ascii="Montserrat Medium" w:hAnsi="Montserrat Medium"/>
                <w:color w:val="0070C0"/>
              </w:rPr>
              <w:t xml:space="preserve">, from 11.00 – 12.00pm </w:t>
            </w:r>
            <w:r w:rsidRPr="00AE51D7">
              <w:rPr>
                <w:rFonts w:ascii="Montserrat Medium" w:hAnsi="Montserrat Medium"/>
                <w:b/>
                <w:color w:val="0070C0"/>
              </w:rPr>
              <w:t xml:space="preserve">call 0208 868 5224 EX 208/218 or Email : </w:t>
            </w:r>
            <w:hyperlink r:id="rId23" w:history="1">
              <w:r w:rsidRPr="00AE51D7">
                <w:rPr>
                  <w:rStyle w:val="Hyperlink"/>
                  <w:rFonts w:ascii="Montserrat Medium" w:hAnsi="Montserrat Medium"/>
                  <w:b/>
                  <w:color w:val="0070C0"/>
                </w:rPr>
                <w:t>workingforcarers@harrowcarers.org</w:t>
              </w:r>
            </w:hyperlink>
            <w:r w:rsidRPr="00AE51D7">
              <w:rPr>
                <w:rFonts w:ascii="Montserrat Medium" w:hAnsi="Montserrat Medium"/>
                <w:b/>
                <w:color w:val="0070C0"/>
              </w:rPr>
              <w:t xml:space="preserve">. </w:t>
            </w:r>
          </w:p>
        </w:tc>
      </w:tr>
      <w:tr w:rsidR="00DB7EC2" w:rsidRPr="002A450D" w14:paraId="6C5C279C" w14:textId="77777777" w:rsidTr="000351D5">
        <w:trPr>
          <w:trHeight w:val="400"/>
        </w:trPr>
        <w:tc>
          <w:tcPr>
            <w:tcW w:w="0" w:type="auto"/>
            <w:vMerge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  <w:hideMark/>
          </w:tcPr>
          <w:p w14:paraId="58458DF1" w14:textId="77777777" w:rsidR="00DB7EC2" w:rsidRPr="002A450D" w:rsidRDefault="00DB7EC2">
            <w:pPr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single" w:sz="12" w:space="0" w:color="3B3838" w:themeColor="background2" w:themeShade="40"/>
              <w:right w:val="single" w:sz="12" w:space="0" w:color="000000" w:themeColor="text1"/>
            </w:tcBorders>
            <w:vAlign w:val="center"/>
            <w:hideMark/>
          </w:tcPr>
          <w:p w14:paraId="7F634644" w14:textId="77777777" w:rsidR="00DB7EC2" w:rsidRPr="00AE51D7" w:rsidRDefault="00DB7EC2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5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single" w:sz="12" w:space="0" w:color="3B3838" w:themeColor="background2" w:themeShade="40"/>
              <w:right w:val="single" w:sz="12" w:space="0" w:color="000000" w:themeColor="text1"/>
            </w:tcBorders>
            <w:vAlign w:val="center"/>
            <w:hideMark/>
          </w:tcPr>
          <w:p w14:paraId="1E8B983D" w14:textId="77777777" w:rsidR="00DB7EC2" w:rsidRPr="00AE51D7" w:rsidRDefault="00DB7EC2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Mindfulness During Lockdown and Beyond. Join life coach Soranny Perone for a mindfulness session, from 2.30 – 3.30pm  Zoom ID 257 9203329 password : fit2021</w:t>
            </w:r>
          </w:p>
        </w:tc>
      </w:tr>
      <w:tr w:rsidR="00DB7EC2" w:rsidRPr="002A450D" w14:paraId="7865DF53" w14:textId="77777777" w:rsidTr="000351D5">
        <w:trPr>
          <w:trHeight w:val="400"/>
        </w:trPr>
        <w:tc>
          <w:tcPr>
            <w:tcW w:w="1280" w:type="dxa"/>
            <w:tcBorders>
              <w:top w:val="nil"/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shd w:val="clear" w:color="auto" w:fill="007DA5"/>
            <w:vAlign w:val="center"/>
          </w:tcPr>
          <w:p w14:paraId="26688881" w14:textId="77777777" w:rsidR="00DB7EC2" w:rsidRPr="002A450D" w:rsidRDefault="00DB7EC2">
            <w:pPr>
              <w:jc w:val="center"/>
              <w:rPr>
                <w:rFonts w:ascii="Montserrat Medium" w:eastAsia="Times New Roman" w:hAnsi="Montserrat Medium" w:cs="Times New Roman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330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single" w:sz="12" w:space="0" w:color="3B3838" w:themeColor="background2" w:themeShade="40"/>
              <w:right w:val="single" w:sz="12" w:space="0" w:color="000000" w:themeColor="text1"/>
            </w:tcBorders>
            <w:vAlign w:val="center"/>
            <w:hideMark/>
          </w:tcPr>
          <w:p w14:paraId="13498805" w14:textId="77777777" w:rsidR="00DB7EC2" w:rsidRPr="00AE51D7" w:rsidRDefault="00DB7EC2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6</w:t>
            </w:r>
          </w:p>
        </w:tc>
        <w:tc>
          <w:tcPr>
            <w:tcW w:w="9842" w:type="dxa"/>
            <w:tcBorders>
              <w:top w:val="single" w:sz="12" w:space="0" w:color="3B3838" w:themeColor="background2" w:themeShade="40"/>
              <w:left w:val="single" w:sz="12" w:space="0" w:color="000000" w:themeColor="text1"/>
              <w:bottom w:val="single" w:sz="12" w:space="0" w:color="3B3838" w:themeColor="background2" w:themeShade="40"/>
              <w:right w:val="single" w:sz="12" w:space="0" w:color="000000" w:themeColor="text1"/>
            </w:tcBorders>
            <w:vAlign w:val="center"/>
            <w:hideMark/>
          </w:tcPr>
          <w:p w14:paraId="06F3E26A" w14:textId="77777777" w:rsidR="00DB7EC2" w:rsidRPr="00AE51D7" w:rsidRDefault="00DB7EC2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 xml:space="preserve">Quiz Night. From 7.00 – 8.00pm   </w:t>
            </w:r>
          </w:p>
          <w:p w14:paraId="5541B1A2" w14:textId="77777777" w:rsidR="00DB7EC2" w:rsidRPr="00AE51D7" w:rsidRDefault="005F0D4E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hyperlink r:id="rId24" w:history="1">
              <w:r w:rsidR="00DB7EC2" w:rsidRPr="00AE51D7">
                <w:rPr>
                  <w:rStyle w:val="Hyperlink"/>
                  <w:rFonts w:ascii="Montserrat Medium" w:eastAsia="Times New Roman" w:hAnsi="Montserrat Medium" w:cs="Times New Roman"/>
                  <w:color w:val="0070C0"/>
                  <w:lang w:eastAsia="en-GB"/>
                </w:rPr>
                <w:t>https://zoom.us/j/95087070326?pwd=cTJReml1SXhWT0N2MW9PTXJYajE4dz09</w:t>
              </w:r>
            </w:hyperlink>
          </w:p>
          <w:p w14:paraId="5448655F" w14:textId="77777777" w:rsidR="00DB7EC2" w:rsidRPr="00AE51D7" w:rsidRDefault="00DB7EC2">
            <w:pPr>
              <w:spacing w:before="20" w:after="20"/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</w:pPr>
            <w:r w:rsidRPr="00AE51D7">
              <w:rPr>
                <w:rFonts w:ascii="Montserrat Medium" w:eastAsia="Times New Roman" w:hAnsi="Montserrat Medium" w:cs="Times New Roman"/>
                <w:color w:val="0070C0"/>
                <w:lang w:eastAsia="en-GB"/>
              </w:rPr>
              <w:t>Meeting ID: 950 8707 0326  Passcode: 814743</w:t>
            </w:r>
          </w:p>
        </w:tc>
      </w:tr>
    </w:tbl>
    <w:p w14:paraId="77356FFB" w14:textId="77777777" w:rsidR="000740DC" w:rsidRPr="002A450D" w:rsidRDefault="000740DC" w:rsidP="00DB7EC2">
      <w:pPr>
        <w:rPr>
          <w:rFonts w:ascii="Montserrat Medium" w:hAnsi="Montserrat Medium"/>
        </w:rPr>
      </w:pPr>
    </w:p>
    <w:sectPr w:rsidR="000740DC" w:rsidRPr="002A450D" w:rsidSect="00DB7EC2">
      <w:headerReference w:type="default" r:id="rId25"/>
      <w:pgSz w:w="11906" w:h="16838"/>
      <w:pgMar w:top="1440" w:right="140" w:bottom="1440" w:left="28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92229" w14:textId="77777777" w:rsidR="00DB7EC2" w:rsidRDefault="00DB7EC2" w:rsidP="00DB7EC2">
      <w:r>
        <w:separator/>
      </w:r>
    </w:p>
  </w:endnote>
  <w:endnote w:type="continuationSeparator" w:id="0">
    <w:p w14:paraId="39960BB2" w14:textId="77777777" w:rsidR="00DB7EC2" w:rsidRDefault="00DB7EC2" w:rsidP="00DB7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Calibri"/>
    <w:charset w:val="00"/>
    <w:family w:val="auto"/>
    <w:pitch w:val="variable"/>
    <w:sig w:usb0="20000007" w:usb1="00000001" w:usb2="00000000" w:usb3="00000000" w:csb0="00000193" w:csb1="00000000"/>
  </w:font>
  <w:font w:name="Montserrat Medium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BDE53" w14:textId="77777777" w:rsidR="00DB7EC2" w:rsidRDefault="00DB7EC2" w:rsidP="00DB7EC2">
      <w:r>
        <w:separator/>
      </w:r>
    </w:p>
  </w:footnote>
  <w:footnote w:type="continuationSeparator" w:id="0">
    <w:p w14:paraId="6245AC7F" w14:textId="77777777" w:rsidR="00DB7EC2" w:rsidRDefault="00DB7EC2" w:rsidP="00DB7E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6F4F4" w14:textId="77777777" w:rsidR="004B05AA" w:rsidRDefault="004B05AA">
    <w:pPr>
      <w:pStyle w:val="Header"/>
    </w:pPr>
    <w:r>
      <w:t xml:space="preserve">        </w:t>
    </w:r>
    <w:r>
      <w:rPr>
        <w:noProof/>
        <w:lang w:eastAsia="en-GB"/>
      </w:rPr>
      <w:drawing>
        <wp:inline distT="0" distB="0" distL="0" distR="0" wp14:anchorId="1BFC8390" wp14:editId="414FE4EF">
          <wp:extent cx="6838950" cy="114300"/>
          <wp:effectExtent l="0" t="0" r="0" b="0"/>
          <wp:docPr id="8" name="Picture 8" descr="cid:image004.png@01D75896.F5C731D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cid:image004.png@01D75896.F5C731D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895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C6FE1F9" w14:textId="77777777" w:rsidR="004B05AA" w:rsidRDefault="004B05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jQ2NDU0MjY2tzRT0lEKTi0uzszPAykwrAUAiLbirCwAAAA="/>
  </w:docVars>
  <w:rsids>
    <w:rsidRoot w:val="00DB7EC2"/>
    <w:rsid w:val="000351D5"/>
    <w:rsid w:val="000740DC"/>
    <w:rsid w:val="002A450D"/>
    <w:rsid w:val="004B05AA"/>
    <w:rsid w:val="00506B2F"/>
    <w:rsid w:val="005F0D4E"/>
    <w:rsid w:val="009C2D4B"/>
    <w:rsid w:val="00AE51D7"/>
    <w:rsid w:val="00DB7EC2"/>
    <w:rsid w:val="00DE23AD"/>
    <w:rsid w:val="00FC6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5FD83"/>
  <w15:chartTrackingRefBased/>
  <w15:docId w15:val="{068772D0-EE44-46E3-8190-FB7106802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EC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E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7EC2"/>
  </w:style>
  <w:style w:type="paragraph" w:styleId="Footer">
    <w:name w:val="footer"/>
    <w:basedOn w:val="Normal"/>
    <w:link w:val="FooterChar"/>
    <w:uiPriority w:val="99"/>
    <w:unhideWhenUsed/>
    <w:rsid w:val="00DB7E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7EC2"/>
  </w:style>
  <w:style w:type="character" w:styleId="Hyperlink">
    <w:name w:val="Hyperlink"/>
    <w:basedOn w:val="DefaultParagraphFont"/>
    <w:uiPriority w:val="99"/>
    <w:semiHidden/>
    <w:unhideWhenUsed/>
    <w:rsid w:val="00DB7EC2"/>
    <w:rPr>
      <w:color w:val="0563C1" w:themeColor="hyperlink"/>
      <w:u w:val="single"/>
    </w:rPr>
  </w:style>
  <w:style w:type="paragraph" w:customStyle="1" w:styleId="xxmsonormal">
    <w:name w:val="x_xmsonormal"/>
    <w:basedOn w:val="Normal"/>
    <w:rsid w:val="00DB7EC2"/>
    <w:rPr>
      <w:rFonts w:ascii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E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E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us02web.zoom.us/j/83277197936" TargetMode="External"/><Relationship Id="rId18" Type="http://schemas.openxmlformats.org/officeDocument/2006/relationships/hyperlink" Target="https://www.eventbrite.co.uk/e/balcony-and-windowsill-growing-online-workshop-tickets-155811487353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www.beckymursell.com/" TargetMode="External"/><Relationship Id="rId7" Type="http://schemas.openxmlformats.org/officeDocument/2006/relationships/image" Target="media/image2.jpeg"/><Relationship Id="rId12" Type="http://schemas.openxmlformats.org/officeDocument/2006/relationships/hyperlink" Target="mailto:london@tuvida.org" TargetMode="External"/><Relationship Id="rId17" Type="http://schemas.openxmlformats.org/officeDocument/2006/relationships/hyperlink" Target="https://zoom.us/j/95701386509?pwd=T0gwZHByNHkwRTlOa1BZSk5PdnJldz09" TargetMode="External"/><Relationship Id="rId25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s://us02web.zoom.us/j/81485440613?pwd=YUdlSWE0blZwOTRoK1pCM2tBUnBPdz09" TargetMode="External"/><Relationship Id="rId20" Type="http://schemas.openxmlformats.org/officeDocument/2006/relationships/hyperlink" Target="https://zoom.us/j/91028378545?pwd=N1VZVDUra1ZuNk03N2gyTXB1Ty8zZz09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cid:image004.png@01D75896.F5C731D0" TargetMode="External"/><Relationship Id="rId24" Type="http://schemas.openxmlformats.org/officeDocument/2006/relationships/hyperlink" Target="https://zoom.us/j/95087070326?pwd=cTJReml1SXhWT0N2MW9PTXJYajE4dz09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us02web.zoom.us/j/81705472893?pwd=bGMzSjduaUlyNjdsTHZjdGNLYnJMUT09" TargetMode="External"/><Relationship Id="rId23" Type="http://schemas.openxmlformats.org/officeDocument/2006/relationships/hyperlink" Target="mailto:workingforcarers@harrowcarers.or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zoom.us/j/91768310964?pwd=aDYyV3dnWGhNeUFsQVZuSjRJejVJQT09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10E6F620"/><Relationship Id="rId14" Type="http://schemas.openxmlformats.org/officeDocument/2006/relationships/hyperlink" Target="https://zoom.us/j/96075962158?pwd=a3pQdzFSUGJoQWFBa1k1OHZkWGpRdz09" TargetMode="External"/><Relationship Id="rId22" Type="http://schemas.openxmlformats.org/officeDocument/2006/relationships/hyperlink" Target="https://us02web.zoom.us/j/86006780371?pwd=bTJSTHdYQ0dPVk5QSXBnUEE1MVhmZz09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4.png@01D75896.F5C731D0" TargetMode="External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8</Words>
  <Characters>466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 Chalmers</dc:creator>
  <cp:keywords/>
  <dc:description/>
  <cp:lastModifiedBy>Nyoka Lewis</cp:lastModifiedBy>
  <cp:revision>2</cp:revision>
  <cp:lastPrinted>2021-06-04T11:47:00Z</cp:lastPrinted>
  <dcterms:created xsi:type="dcterms:W3CDTF">2021-06-08T15:53:00Z</dcterms:created>
  <dcterms:modified xsi:type="dcterms:W3CDTF">2021-06-08T15:53:00Z</dcterms:modified>
</cp:coreProperties>
</file>